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FF93" w14:textId="73D82A4B" w:rsidR="0046205F" w:rsidRPr="00437E57" w:rsidRDefault="0046205F" w:rsidP="003649EE">
      <w:pPr>
        <w:tabs>
          <w:tab w:val="left" w:pos="5040"/>
          <w:tab w:val="left" w:pos="6570"/>
        </w:tabs>
        <w:spacing w:after="0" w:line="360" w:lineRule="auto"/>
        <w:rPr>
          <w:rFonts w:ascii="Times New Roman" w:eastAsia="Calibri" w:hAnsi="Times New Roman" w:cs="Times New Roman"/>
          <w:color w:val="000000" w:themeColor="text1"/>
          <w:sz w:val="24"/>
          <w:szCs w:val="24"/>
        </w:rPr>
      </w:pPr>
      <w:r w:rsidRPr="00437E57">
        <w:rPr>
          <w:rFonts w:ascii="Times New Roman" w:eastAsia="Calibri" w:hAnsi="Times New Roman" w:cs="Times New Roman"/>
          <w:b/>
          <w:bCs/>
          <w:color w:val="000000" w:themeColor="text1"/>
          <w:sz w:val="24"/>
          <w:szCs w:val="24"/>
        </w:rPr>
        <w:t xml:space="preserve">Name: </w:t>
      </w:r>
      <w:r w:rsidRPr="00437E57">
        <w:rPr>
          <w:rFonts w:ascii="Times New Roman" w:eastAsia="Calibri" w:hAnsi="Times New Roman" w:cs="Times New Roman"/>
          <w:color w:val="000000" w:themeColor="text1"/>
          <w:sz w:val="24"/>
          <w:szCs w:val="24"/>
        </w:rPr>
        <w:t>Login Page</w:t>
      </w:r>
      <w:r w:rsidRPr="00437E57">
        <w:rPr>
          <w:rFonts w:ascii="Times New Roman" w:eastAsia="Calibri" w:hAnsi="Times New Roman" w:cs="Times New Roman"/>
          <w:b/>
          <w:bCs/>
          <w:color w:val="000000" w:themeColor="text1"/>
          <w:sz w:val="24"/>
          <w:szCs w:val="24"/>
        </w:rPr>
        <w:tab/>
        <w:t xml:space="preserve">ID: </w:t>
      </w:r>
      <w:r w:rsidRPr="00437E57">
        <w:rPr>
          <w:rFonts w:ascii="Times New Roman" w:eastAsia="Calibri" w:hAnsi="Times New Roman" w:cs="Times New Roman"/>
          <w:color w:val="000000" w:themeColor="text1"/>
          <w:sz w:val="24"/>
          <w:szCs w:val="24"/>
        </w:rPr>
        <w:t>UC-</w:t>
      </w:r>
      <w:r w:rsidR="00947B7B" w:rsidRPr="00437E57">
        <w:rPr>
          <w:rFonts w:ascii="Times New Roman" w:eastAsia="Calibri" w:hAnsi="Times New Roman" w:cs="Times New Roman"/>
          <w:color w:val="000000" w:themeColor="text1"/>
          <w:sz w:val="24"/>
          <w:szCs w:val="24"/>
        </w:rPr>
        <w:t>1</w:t>
      </w:r>
      <w:r w:rsidR="00D64046">
        <w:rPr>
          <w:rFonts w:ascii="Times New Roman" w:eastAsia="Calibri" w:hAnsi="Times New Roman" w:cs="Times New Roman"/>
          <w:color w:val="000000" w:themeColor="text1"/>
          <w:sz w:val="24"/>
          <w:szCs w:val="24"/>
        </w:rPr>
        <w:tab/>
      </w:r>
      <w:r w:rsidRPr="00437E57">
        <w:rPr>
          <w:rFonts w:ascii="Times New Roman" w:eastAsia="Calibri" w:hAnsi="Times New Roman" w:cs="Times New Roman"/>
          <w:b/>
          <w:color w:val="000000" w:themeColor="text1"/>
          <w:sz w:val="24"/>
          <w:szCs w:val="24"/>
        </w:rPr>
        <w:t>Priority</w:t>
      </w:r>
      <w:r w:rsidRPr="00437E57">
        <w:rPr>
          <w:rFonts w:ascii="Times New Roman" w:eastAsia="Calibri" w:hAnsi="Times New Roman" w:cs="Times New Roman"/>
          <w:color w:val="000000" w:themeColor="text1"/>
          <w:sz w:val="24"/>
          <w:szCs w:val="24"/>
        </w:rPr>
        <w:t>: High</w:t>
      </w:r>
    </w:p>
    <w:p w14:paraId="41818704" w14:textId="11563E50" w:rsidR="0046205F" w:rsidRPr="00437E57" w:rsidRDefault="0046205F" w:rsidP="003649EE">
      <w:pPr>
        <w:pStyle w:val="Header"/>
        <w:spacing w:line="360" w:lineRule="auto"/>
        <w:rPr>
          <w:rFonts w:ascii="Times New Roman" w:hAnsi="Times New Roman" w:cs="Times New Roman"/>
          <w:color w:val="000000" w:themeColor="text1"/>
          <w:sz w:val="24"/>
          <w:szCs w:val="24"/>
        </w:rPr>
      </w:pPr>
      <w:r w:rsidRPr="00437E57">
        <w:rPr>
          <w:rFonts w:ascii="Times New Roman" w:hAnsi="Times New Roman" w:cs="Times New Roman"/>
          <w:b/>
          <w:bCs/>
          <w:color w:val="000000" w:themeColor="text1"/>
          <w:sz w:val="24"/>
          <w:szCs w:val="24"/>
        </w:rPr>
        <w:t xml:space="preserve">Created: </w:t>
      </w:r>
      <w:r w:rsidRPr="00437E57">
        <w:rPr>
          <w:rFonts w:ascii="Times New Roman" w:hAnsi="Times New Roman" w:cs="Times New Roman"/>
          <w:color w:val="000000" w:themeColor="text1"/>
          <w:sz w:val="24"/>
          <w:szCs w:val="24"/>
        </w:rPr>
        <w:t>Nov. 10, 2019</w:t>
      </w:r>
      <w:r w:rsidRPr="00437E57">
        <w:rPr>
          <w:rFonts w:ascii="Times New Roman" w:hAnsi="Times New Roman" w:cs="Times New Roman"/>
          <w:b/>
          <w:bCs/>
          <w:color w:val="000000" w:themeColor="text1"/>
          <w:sz w:val="24"/>
          <w:szCs w:val="24"/>
        </w:rPr>
        <w:tab/>
      </w:r>
      <w:r w:rsidR="00947B7B" w:rsidRPr="00437E57">
        <w:rPr>
          <w:rFonts w:ascii="Times New Roman" w:hAnsi="Times New Roman" w:cs="Times New Roman"/>
          <w:b/>
          <w:bCs/>
          <w:color w:val="000000" w:themeColor="text1"/>
          <w:sz w:val="24"/>
          <w:szCs w:val="24"/>
        </w:rPr>
        <w:t xml:space="preserve">                                             </w:t>
      </w:r>
      <w:r w:rsidRPr="00437E57">
        <w:rPr>
          <w:rFonts w:ascii="Times New Roman" w:hAnsi="Times New Roman" w:cs="Times New Roman"/>
          <w:b/>
          <w:bCs/>
          <w:color w:val="000000" w:themeColor="text1"/>
          <w:sz w:val="24"/>
          <w:szCs w:val="24"/>
        </w:rPr>
        <w:t xml:space="preserve">Last Modified: </w:t>
      </w:r>
      <w:r w:rsidRPr="00437E57">
        <w:rPr>
          <w:rFonts w:ascii="Times New Roman" w:hAnsi="Times New Roman" w:cs="Times New Roman"/>
          <w:color w:val="000000" w:themeColor="text1"/>
          <w:sz w:val="24"/>
          <w:szCs w:val="24"/>
        </w:rPr>
        <w:t xml:space="preserve">Nov. </w:t>
      </w:r>
      <w:r w:rsidR="00437E57">
        <w:rPr>
          <w:rFonts w:ascii="Times New Roman" w:hAnsi="Times New Roman" w:cs="Times New Roman"/>
          <w:color w:val="000000" w:themeColor="text1"/>
          <w:sz w:val="24"/>
          <w:szCs w:val="24"/>
        </w:rPr>
        <w:t>2</w:t>
      </w:r>
      <w:r w:rsidRPr="00437E57">
        <w:rPr>
          <w:rFonts w:ascii="Times New Roman" w:hAnsi="Times New Roman" w:cs="Times New Roman"/>
          <w:color w:val="000000" w:themeColor="text1"/>
          <w:sz w:val="24"/>
          <w:szCs w:val="24"/>
        </w:rPr>
        <w:t>4, 2019</w:t>
      </w:r>
    </w:p>
    <w:p w14:paraId="13CFE8EA" w14:textId="4D60C677" w:rsidR="0046205F" w:rsidRPr="00437E57" w:rsidRDefault="0046205F" w:rsidP="003649EE">
      <w:pPr>
        <w:tabs>
          <w:tab w:val="left" w:pos="5040"/>
        </w:tabs>
        <w:spacing w:after="0" w:line="360" w:lineRule="auto"/>
        <w:rPr>
          <w:rFonts w:ascii="Times New Roman" w:hAnsi="Times New Roman" w:cs="Times New Roman"/>
          <w:b/>
          <w:bCs/>
          <w:sz w:val="24"/>
          <w:szCs w:val="24"/>
        </w:rPr>
      </w:pPr>
      <w:r w:rsidRPr="00437E57">
        <w:rPr>
          <w:rFonts w:ascii="Times New Roman" w:eastAsia="Calibri" w:hAnsi="Times New Roman" w:cs="Times New Roman"/>
          <w:b/>
          <w:bCs/>
          <w:sz w:val="24"/>
          <w:szCs w:val="24"/>
        </w:rPr>
        <w:t xml:space="preserve">Actor: </w:t>
      </w:r>
      <w:r w:rsidRPr="00437E57">
        <w:rPr>
          <w:rFonts w:ascii="Times New Roman" w:eastAsia="Calibri" w:hAnsi="Times New Roman" w:cs="Times New Roman"/>
          <w:sz w:val="24"/>
          <w:szCs w:val="24"/>
        </w:rPr>
        <w:t>Senior Account Managers, Account Managers or Inn Owners</w:t>
      </w:r>
    </w:p>
    <w:p w14:paraId="2A27248A" w14:textId="01F9B7FB" w:rsidR="0046205F" w:rsidRPr="00437E57" w:rsidRDefault="0046205F" w:rsidP="003649EE">
      <w:pPr>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Description:</w:t>
      </w:r>
      <w:r w:rsidRPr="00437E57">
        <w:rPr>
          <w:rFonts w:ascii="Times New Roman" w:eastAsia="Calibri" w:hAnsi="Times New Roman" w:cs="Times New Roman"/>
          <w:sz w:val="24"/>
          <w:szCs w:val="24"/>
        </w:rPr>
        <w:t xml:space="preserve"> </w:t>
      </w:r>
      <w:r w:rsidRPr="00437E57">
        <w:rPr>
          <w:rFonts w:ascii="Times New Roman" w:hAnsi="Times New Roman" w:cs="Times New Roman"/>
          <w:bCs/>
          <w:sz w:val="24"/>
          <w:szCs w:val="24"/>
        </w:rPr>
        <w:t>The webpage used to gather user information required for authentication</w:t>
      </w:r>
      <w:r w:rsidR="00437E57">
        <w:rPr>
          <w:rFonts w:ascii="Times New Roman" w:hAnsi="Times New Roman" w:cs="Times New Roman"/>
          <w:bCs/>
          <w:sz w:val="24"/>
          <w:szCs w:val="24"/>
        </w:rPr>
        <w:t>.</w:t>
      </w:r>
    </w:p>
    <w:p w14:paraId="3AB17935" w14:textId="77777777" w:rsidR="0046205F" w:rsidRPr="00437E57" w:rsidRDefault="0046205F" w:rsidP="003649EE">
      <w:pPr>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Trigger:</w:t>
      </w:r>
      <w:r w:rsidRPr="00437E57">
        <w:rPr>
          <w:rFonts w:ascii="Times New Roman" w:eastAsia="Calibri" w:hAnsi="Times New Roman" w:cs="Times New Roman"/>
          <w:sz w:val="24"/>
          <w:szCs w:val="24"/>
        </w:rPr>
        <w:t xml:space="preserve"> A user would like to login into the system.</w:t>
      </w:r>
    </w:p>
    <w:p w14:paraId="4583AD23" w14:textId="77777777" w:rsidR="0046205F" w:rsidRPr="00437E57" w:rsidRDefault="0046205F" w:rsidP="003649EE">
      <w:pPr>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Type:</w:t>
      </w:r>
      <w:r w:rsidRPr="00437E57">
        <w:rPr>
          <w:rFonts w:ascii="Times New Roman" w:eastAsia="Calibri" w:hAnsi="Times New Roman" w:cs="Times New Roman"/>
          <w:sz w:val="24"/>
          <w:szCs w:val="24"/>
        </w:rPr>
        <w:t xml:space="preserve"> External</w:t>
      </w:r>
    </w:p>
    <w:p w14:paraId="6795EB1C"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Preconditions:</w:t>
      </w:r>
    </w:p>
    <w:p w14:paraId="7D697160" w14:textId="77777777" w:rsidR="0046205F" w:rsidRPr="00437E57" w:rsidRDefault="0046205F" w:rsidP="000072F0">
      <w:pPr>
        <w:numPr>
          <w:ilvl w:val="0"/>
          <w:numId w:val="1"/>
        </w:numPr>
        <w:spacing w:after="0" w:line="240" w:lineRule="auto"/>
        <w:contextualSpacing/>
        <w:rPr>
          <w:rFonts w:ascii="Times New Roman" w:eastAsia="Calibri" w:hAnsi="Times New Roman" w:cs="Times New Roman"/>
          <w:sz w:val="24"/>
          <w:szCs w:val="24"/>
        </w:rPr>
      </w:pPr>
      <w:r w:rsidRPr="00437E57">
        <w:rPr>
          <w:rFonts w:ascii="Times New Roman" w:eastAsia="Calibri" w:hAnsi="Times New Roman" w:cs="Times New Roman"/>
          <w:sz w:val="24"/>
          <w:szCs w:val="24"/>
        </w:rPr>
        <w:t>The user is on the right webpage to perform this action.</w:t>
      </w:r>
    </w:p>
    <w:p w14:paraId="512F78C5"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Normal Course:</w:t>
      </w:r>
    </w:p>
    <w:p w14:paraId="2538F203" w14:textId="77777777" w:rsidR="0046205F" w:rsidRPr="00437E57" w:rsidRDefault="0046205F" w:rsidP="000072F0">
      <w:p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N1. The user fills out the all the required fields and the systems authenticates their credentials against the exiting database record.</w:t>
      </w:r>
    </w:p>
    <w:p w14:paraId="14A92BC4" w14:textId="0AF2E84D" w:rsidR="0046205F" w:rsidRPr="00437E57" w:rsidRDefault="0046205F" w:rsidP="000072F0">
      <w:pPr>
        <w:pStyle w:val="ListParagraph"/>
        <w:numPr>
          <w:ilvl w:val="0"/>
          <w:numId w:val="6"/>
        </w:numPr>
        <w:rPr>
          <w:rFonts w:eastAsia="Calibri"/>
          <w:b/>
          <w:bCs/>
        </w:rPr>
      </w:pPr>
      <w:r w:rsidRPr="00437E57">
        <w:rPr>
          <w:rFonts w:eastAsia="Calibri"/>
        </w:rPr>
        <w:t xml:space="preserve">The webpage contains the following fields. </w:t>
      </w:r>
      <w:r w:rsidR="005050DE">
        <w:rPr>
          <w:rFonts w:eastAsia="Calibri"/>
        </w:rPr>
        <w:tab/>
      </w:r>
    </w:p>
    <w:p w14:paraId="3900CD67" w14:textId="77777777" w:rsidR="0046205F" w:rsidRPr="00437E57" w:rsidRDefault="0046205F" w:rsidP="000072F0">
      <w:pPr>
        <w:pStyle w:val="ListParagraph"/>
        <w:numPr>
          <w:ilvl w:val="1"/>
          <w:numId w:val="6"/>
        </w:numPr>
        <w:rPr>
          <w:rFonts w:eastAsia="MS Mincho"/>
        </w:rPr>
      </w:pPr>
      <w:r w:rsidRPr="00437E57">
        <w:rPr>
          <w:bCs/>
        </w:rPr>
        <w:t>Username field: The user types in their username</w:t>
      </w:r>
      <w:r w:rsidRPr="00437E57">
        <w:rPr>
          <w:rFonts w:eastAsia="Calibri"/>
        </w:rPr>
        <w:t>. Required. Unique.</w:t>
      </w:r>
    </w:p>
    <w:p w14:paraId="6ED4C208" w14:textId="77777777" w:rsidR="0046205F" w:rsidRPr="00437E57" w:rsidRDefault="0046205F" w:rsidP="000072F0">
      <w:pPr>
        <w:pStyle w:val="ListParagraph"/>
        <w:numPr>
          <w:ilvl w:val="1"/>
          <w:numId w:val="6"/>
        </w:numPr>
        <w:rPr>
          <w:rFonts w:eastAsia="MS Mincho"/>
        </w:rPr>
      </w:pPr>
      <w:r w:rsidRPr="00437E57">
        <w:rPr>
          <w:bCs/>
        </w:rPr>
        <w:t>Password field: The user types in their password</w:t>
      </w:r>
      <w:r w:rsidRPr="00437E57">
        <w:rPr>
          <w:rFonts w:eastAsia="Calibri"/>
        </w:rPr>
        <w:t>. Required. Each character in password will be masked with a (*) symbol.</w:t>
      </w:r>
    </w:p>
    <w:p w14:paraId="73249009" w14:textId="77777777" w:rsidR="0046205F" w:rsidRPr="00437E57" w:rsidRDefault="0046205F" w:rsidP="000072F0">
      <w:pPr>
        <w:pStyle w:val="ListParagraph"/>
        <w:numPr>
          <w:ilvl w:val="0"/>
          <w:numId w:val="6"/>
        </w:numPr>
        <w:rPr>
          <w:rFonts w:eastAsia="MS Mincho"/>
        </w:rPr>
      </w:pPr>
      <w:r w:rsidRPr="00437E57">
        <w:rPr>
          <w:rFonts w:eastAsia="MS Mincho"/>
        </w:rPr>
        <w:t>The webpage contains a login button. The button is inactive until all the required fields have been filled. The user presses this button.</w:t>
      </w:r>
    </w:p>
    <w:p w14:paraId="5CB68F18" w14:textId="77777777" w:rsidR="0046205F" w:rsidRPr="00437E57" w:rsidRDefault="0046205F" w:rsidP="000072F0">
      <w:pPr>
        <w:pStyle w:val="ListParagraph"/>
        <w:numPr>
          <w:ilvl w:val="0"/>
          <w:numId w:val="6"/>
        </w:numPr>
        <w:rPr>
          <w:rFonts w:eastAsia="MS Mincho"/>
        </w:rPr>
      </w:pPr>
      <w:r w:rsidRPr="00437E57">
        <w:rPr>
          <w:bCs/>
        </w:rPr>
        <w:t>The system should compare credentials provided by the user to those stored in the database</w:t>
      </w:r>
      <w:r w:rsidRPr="00437E57">
        <w:rPr>
          <w:rFonts w:eastAsia="Calibri"/>
        </w:rPr>
        <w:t>.</w:t>
      </w:r>
    </w:p>
    <w:p w14:paraId="629C863A"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Post Conditions:</w:t>
      </w:r>
    </w:p>
    <w:p w14:paraId="29D6383D" w14:textId="77777777" w:rsidR="0046205F" w:rsidRPr="00437E57" w:rsidRDefault="0046205F" w:rsidP="000072F0">
      <w:p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P1. The user is logged in to the system</w:t>
      </w:r>
    </w:p>
    <w:p w14:paraId="1A38357C" w14:textId="77777777" w:rsidR="0046205F" w:rsidRPr="00437E57" w:rsidRDefault="0046205F" w:rsidP="000072F0">
      <w:pPr>
        <w:numPr>
          <w:ilvl w:val="0"/>
          <w:numId w:val="2"/>
        </w:num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 xml:space="preserve"> If the user is SAM or AM, the system redirects the user to the Accounts Manager page. See </w:t>
      </w:r>
      <w:r w:rsidRPr="00437E57">
        <w:rPr>
          <w:rFonts w:ascii="Times New Roman" w:eastAsia="Calibri" w:hAnsi="Times New Roman" w:cs="Times New Roman"/>
          <w:b/>
          <w:sz w:val="24"/>
          <w:szCs w:val="24"/>
        </w:rPr>
        <w:t>UC-2</w:t>
      </w:r>
      <w:r w:rsidRPr="00437E57">
        <w:rPr>
          <w:rFonts w:ascii="Times New Roman" w:eastAsia="Calibri" w:hAnsi="Times New Roman" w:cs="Times New Roman"/>
          <w:sz w:val="24"/>
          <w:szCs w:val="24"/>
        </w:rPr>
        <w:t>.</w:t>
      </w:r>
    </w:p>
    <w:p w14:paraId="796887CC" w14:textId="77777777" w:rsidR="0046205F" w:rsidRPr="00437E57" w:rsidRDefault="0046205F" w:rsidP="000072F0">
      <w:pPr>
        <w:numPr>
          <w:ilvl w:val="0"/>
          <w:numId w:val="2"/>
        </w:num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 xml:space="preserve">Inn Owners get redirected to the Inn Owners page. See </w:t>
      </w:r>
      <w:r w:rsidRPr="00437E57">
        <w:rPr>
          <w:rFonts w:ascii="Times New Roman" w:eastAsia="Calibri" w:hAnsi="Times New Roman" w:cs="Times New Roman"/>
          <w:b/>
          <w:sz w:val="24"/>
          <w:szCs w:val="24"/>
        </w:rPr>
        <w:t>UC-7</w:t>
      </w:r>
      <w:r w:rsidRPr="00437E57">
        <w:rPr>
          <w:rFonts w:ascii="Times New Roman" w:eastAsia="Calibri" w:hAnsi="Times New Roman" w:cs="Times New Roman"/>
          <w:sz w:val="24"/>
          <w:szCs w:val="24"/>
        </w:rPr>
        <w:t>.</w:t>
      </w:r>
    </w:p>
    <w:p w14:paraId="3A2E8E54"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Exceptions:</w:t>
      </w:r>
    </w:p>
    <w:p w14:paraId="4FCC3156" w14:textId="7FE16181" w:rsidR="00C14A3B" w:rsidRPr="00437E57" w:rsidRDefault="0046205F" w:rsidP="000072F0">
      <w:pPr>
        <w:spacing w:after="0" w:line="240" w:lineRule="auto"/>
        <w:contextualSpacing/>
        <w:rPr>
          <w:rFonts w:ascii="Times New Roman" w:eastAsia="MS Mincho" w:hAnsi="Times New Roman" w:cs="Times New Roman"/>
          <w:sz w:val="24"/>
          <w:szCs w:val="24"/>
        </w:rPr>
      </w:pPr>
      <w:r w:rsidRPr="00437E57">
        <w:rPr>
          <w:rFonts w:ascii="Times New Roman" w:eastAsia="MS Mincho" w:hAnsi="Times New Roman" w:cs="Times New Roman"/>
          <w:sz w:val="24"/>
          <w:szCs w:val="24"/>
        </w:rPr>
        <w:t>E1. The system fails to authenticate the user and prints out an error message below the password field saying, “Credentials entered do not match our records”.</w:t>
      </w:r>
    </w:p>
    <w:p w14:paraId="678D8DD3" w14:textId="152AB9B9" w:rsidR="0046205F" w:rsidRPr="00437E57" w:rsidRDefault="00C14A3B" w:rsidP="003649EE">
      <w:pPr>
        <w:spacing w:line="360" w:lineRule="auto"/>
        <w:rPr>
          <w:rFonts w:ascii="Times New Roman" w:eastAsia="MS Mincho" w:hAnsi="Times New Roman" w:cs="Times New Roman"/>
          <w:sz w:val="24"/>
          <w:szCs w:val="24"/>
        </w:rPr>
      </w:pPr>
      <w:r w:rsidRPr="00437E57">
        <w:rPr>
          <w:rFonts w:ascii="Times New Roman" w:eastAsia="MS Mincho" w:hAnsi="Times New Roman" w:cs="Times New Roman"/>
          <w:sz w:val="24"/>
          <w:szCs w:val="24"/>
        </w:rPr>
        <w:br w:type="page"/>
      </w:r>
      <w:r w:rsidR="0046205F" w:rsidRPr="00437E57">
        <w:rPr>
          <w:rFonts w:ascii="Times New Roman" w:eastAsia="Calibri" w:hAnsi="Times New Roman" w:cs="Times New Roman"/>
          <w:b/>
          <w:bCs/>
          <w:sz w:val="24"/>
          <w:szCs w:val="24"/>
        </w:rPr>
        <w:lastRenderedPageBreak/>
        <w:t xml:space="preserve">Name: </w:t>
      </w:r>
      <w:r w:rsidR="0046205F" w:rsidRPr="00437E57">
        <w:rPr>
          <w:rFonts w:ascii="Times New Roman" w:eastAsia="Calibri" w:hAnsi="Times New Roman" w:cs="Times New Roman"/>
          <w:sz w:val="24"/>
          <w:szCs w:val="24"/>
        </w:rPr>
        <w:t>Accounts Manager Page</w:t>
      </w:r>
      <w:r w:rsidR="0046205F" w:rsidRPr="00437E57">
        <w:rPr>
          <w:rFonts w:ascii="Times New Roman" w:eastAsia="Calibri" w:hAnsi="Times New Roman" w:cs="Times New Roman"/>
          <w:b/>
          <w:bCs/>
          <w:sz w:val="24"/>
          <w:szCs w:val="24"/>
        </w:rPr>
        <w:tab/>
      </w:r>
      <w:r w:rsidR="005050DE">
        <w:rPr>
          <w:rFonts w:ascii="Times New Roman" w:eastAsia="Calibri" w:hAnsi="Times New Roman" w:cs="Times New Roman"/>
          <w:b/>
          <w:bCs/>
          <w:sz w:val="24"/>
          <w:szCs w:val="24"/>
        </w:rPr>
        <w:tab/>
      </w:r>
      <w:r w:rsidR="005050DE">
        <w:rPr>
          <w:rFonts w:ascii="Times New Roman" w:eastAsia="Calibri" w:hAnsi="Times New Roman" w:cs="Times New Roman"/>
          <w:b/>
          <w:bCs/>
          <w:sz w:val="24"/>
          <w:szCs w:val="24"/>
        </w:rPr>
        <w:tab/>
      </w:r>
      <w:r w:rsidR="0046205F" w:rsidRPr="00437E57">
        <w:rPr>
          <w:rFonts w:ascii="Times New Roman" w:eastAsia="Calibri" w:hAnsi="Times New Roman" w:cs="Times New Roman"/>
          <w:b/>
          <w:bCs/>
          <w:sz w:val="24"/>
          <w:szCs w:val="24"/>
        </w:rPr>
        <w:t xml:space="preserve">ID: </w:t>
      </w:r>
      <w:r w:rsidR="0046205F" w:rsidRPr="00437E57">
        <w:rPr>
          <w:rFonts w:ascii="Times New Roman" w:eastAsia="Calibri" w:hAnsi="Times New Roman" w:cs="Times New Roman"/>
          <w:sz w:val="24"/>
          <w:szCs w:val="24"/>
        </w:rPr>
        <w:t>UC-2</w:t>
      </w:r>
      <w:r w:rsidR="0046205F" w:rsidRPr="00437E57">
        <w:rPr>
          <w:rFonts w:ascii="Times New Roman" w:eastAsia="Calibri" w:hAnsi="Times New Roman" w:cs="Times New Roman"/>
          <w:sz w:val="24"/>
          <w:szCs w:val="24"/>
        </w:rPr>
        <w:tab/>
      </w:r>
      <w:r w:rsidR="0046205F" w:rsidRPr="00437E57">
        <w:rPr>
          <w:rFonts w:ascii="Times New Roman" w:eastAsia="Calibri" w:hAnsi="Times New Roman" w:cs="Times New Roman"/>
          <w:b/>
          <w:sz w:val="24"/>
          <w:szCs w:val="24"/>
        </w:rPr>
        <w:t>Priority</w:t>
      </w:r>
      <w:r w:rsidR="0046205F" w:rsidRPr="00437E57">
        <w:rPr>
          <w:rFonts w:ascii="Times New Roman" w:eastAsia="Calibri" w:hAnsi="Times New Roman" w:cs="Times New Roman"/>
          <w:sz w:val="24"/>
          <w:szCs w:val="24"/>
        </w:rPr>
        <w:t>: High</w:t>
      </w:r>
    </w:p>
    <w:p w14:paraId="3C86D2D6" w14:textId="66EBDEE5" w:rsidR="0046205F" w:rsidRPr="00437E57" w:rsidRDefault="0046205F" w:rsidP="003649EE">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4,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 xml:space="preserve">Nov. </w:t>
      </w:r>
      <w:r w:rsidR="00437E57">
        <w:rPr>
          <w:rFonts w:ascii="Times New Roman" w:hAnsi="Times New Roman" w:cs="Times New Roman"/>
          <w:sz w:val="24"/>
          <w:szCs w:val="24"/>
        </w:rPr>
        <w:t>2</w:t>
      </w:r>
      <w:r w:rsidRPr="00437E57">
        <w:rPr>
          <w:rFonts w:ascii="Times New Roman" w:hAnsi="Times New Roman" w:cs="Times New Roman"/>
          <w:sz w:val="24"/>
          <w:szCs w:val="24"/>
        </w:rPr>
        <w:t>4, 2019</w:t>
      </w:r>
      <w:r w:rsidRPr="00437E57">
        <w:rPr>
          <w:rFonts w:ascii="Times New Roman" w:eastAsia="Calibri" w:hAnsi="Times New Roman" w:cs="Times New Roman"/>
          <w:b/>
          <w:bCs/>
          <w:sz w:val="24"/>
          <w:szCs w:val="24"/>
        </w:rPr>
        <w:tab/>
      </w:r>
    </w:p>
    <w:p w14:paraId="1B5326E6" w14:textId="77777777" w:rsidR="0046205F" w:rsidRPr="00437E57" w:rsidRDefault="0046205F" w:rsidP="003649EE">
      <w:pPr>
        <w:tabs>
          <w:tab w:val="left" w:pos="5040"/>
          <w:tab w:val="left" w:pos="7920"/>
        </w:tabs>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 xml:space="preserve">Actor: </w:t>
      </w:r>
      <w:r w:rsidRPr="00437E57">
        <w:rPr>
          <w:rFonts w:ascii="Times New Roman" w:eastAsia="Calibri" w:hAnsi="Times New Roman" w:cs="Times New Roman"/>
          <w:sz w:val="24"/>
          <w:szCs w:val="24"/>
        </w:rPr>
        <w:t>Senior Account Managers or Account Managers</w:t>
      </w:r>
    </w:p>
    <w:p w14:paraId="60080026" w14:textId="695C4BCF" w:rsidR="0046205F" w:rsidRPr="00437E57" w:rsidRDefault="0046205F" w:rsidP="003649EE">
      <w:p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Description:</w:t>
      </w:r>
      <w:r w:rsidRPr="00437E57">
        <w:rPr>
          <w:rFonts w:ascii="Times New Roman" w:eastAsia="Calibri" w:hAnsi="Times New Roman" w:cs="Times New Roman"/>
          <w:sz w:val="24"/>
          <w:szCs w:val="24"/>
        </w:rPr>
        <w:t xml:space="preserve"> The Senior Account Manager or Account Manager </w:t>
      </w:r>
      <w:r w:rsidR="00437E57" w:rsidRPr="00437E57">
        <w:rPr>
          <w:rFonts w:ascii="Times New Roman" w:eastAsia="Calibri" w:hAnsi="Times New Roman" w:cs="Times New Roman"/>
          <w:sz w:val="24"/>
          <w:szCs w:val="24"/>
        </w:rPr>
        <w:t xml:space="preserve">provide metrics for a marketing report page to be generated. The marketing report page is </w:t>
      </w:r>
      <w:r w:rsidR="00437E57" w:rsidRPr="00437E57">
        <w:rPr>
          <w:rFonts w:ascii="Times New Roman" w:hAnsi="Times New Roman" w:cs="Times New Roman"/>
          <w:bCs/>
          <w:sz w:val="24"/>
          <w:szCs w:val="24"/>
        </w:rPr>
        <w:t>a web page which displays information in the form of charts, graphs, and text. Specific details regarding which information will be displayed to be provided by White Stone Marketing in the future as feasibility is still being established.</w:t>
      </w:r>
      <w:r w:rsidR="00437E57" w:rsidRPr="00437E57">
        <w:rPr>
          <w:rFonts w:ascii="Times New Roman" w:eastAsia="Calibri" w:hAnsi="Times New Roman" w:cs="Times New Roman"/>
          <w:sz w:val="24"/>
          <w:szCs w:val="24"/>
        </w:rPr>
        <w:t xml:space="preserve"> </w:t>
      </w:r>
    </w:p>
    <w:p w14:paraId="2DFA8D4B" w14:textId="77777777" w:rsidR="0046205F" w:rsidRPr="00437E57" w:rsidRDefault="0046205F" w:rsidP="003649EE">
      <w:pPr>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Trigger:</w:t>
      </w:r>
      <w:r w:rsidRPr="00437E57">
        <w:rPr>
          <w:rFonts w:ascii="Times New Roman" w:eastAsia="Calibri" w:hAnsi="Times New Roman" w:cs="Times New Roman"/>
          <w:sz w:val="24"/>
          <w:szCs w:val="24"/>
        </w:rPr>
        <w:t xml:space="preserve"> Inn Owner request a marketing report to be generated for them.</w:t>
      </w:r>
    </w:p>
    <w:p w14:paraId="000B47C6" w14:textId="77777777" w:rsidR="0046205F" w:rsidRPr="00437E57" w:rsidRDefault="0046205F" w:rsidP="003649EE">
      <w:pPr>
        <w:spacing w:after="0" w:line="360" w:lineRule="auto"/>
        <w:rPr>
          <w:rFonts w:ascii="Times New Roman" w:eastAsia="Calibri" w:hAnsi="Times New Roman" w:cs="Times New Roman"/>
          <w:sz w:val="24"/>
          <w:szCs w:val="24"/>
        </w:rPr>
      </w:pPr>
      <w:r w:rsidRPr="00437E57">
        <w:rPr>
          <w:rFonts w:ascii="Times New Roman" w:eastAsia="Calibri" w:hAnsi="Times New Roman" w:cs="Times New Roman"/>
          <w:b/>
          <w:bCs/>
          <w:sz w:val="24"/>
          <w:szCs w:val="24"/>
        </w:rPr>
        <w:t>Type:</w:t>
      </w:r>
      <w:r w:rsidRPr="00437E57">
        <w:rPr>
          <w:rFonts w:ascii="Times New Roman" w:eastAsia="Calibri" w:hAnsi="Times New Roman" w:cs="Times New Roman"/>
          <w:sz w:val="24"/>
          <w:szCs w:val="24"/>
        </w:rPr>
        <w:t xml:space="preserve"> External</w:t>
      </w:r>
    </w:p>
    <w:p w14:paraId="4BCD1C05"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Preconditions:</w:t>
      </w:r>
    </w:p>
    <w:p w14:paraId="16B8C24A" w14:textId="77777777" w:rsidR="0046205F" w:rsidRPr="00437E57" w:rsidRDefault="0046205F" w:rsidP="000072F0">
      <w:pPr>
        <w:numPr>
          <w:ilvl w:val="0"/>
          <w:numId w:val="4"/>
        </w:numPr>
        <w:spacing w:after="0" w:line="240" w:lineRule="auto"/>
        <w:contextualSpacing/>
        <w:rPr>
          <w:rFonts w:ascii="Times New Roman" w:eastAsia="Calibri" w:hAnsi="Times New Roman" w:cs="Times New Roman"/>
          <w:sz w:val="24"/>
          <w:szCs w:val="24"/>
        </w:rPr>
      </w:pPr>
      <w:r w:rsidRPr="00437E57">
        <w:rPr>
          <w:rFonts w:ascii="Times New Roman" w:eastAsia="Calibri" w:hAnsi="Times New Roman" w:cs="Times New Roman"/>
          <w:sz w:val="24"/>
          <w:szCs w:val="24"/>
        </w:rPr>
        <w:t>The user is in the right webpage to perform this action.</w:t>
      </w:r>
    </w:p>
    <w:p w14:paraId="49024329"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Normal Course:</w:t>
      </w:r>
    </w:p>
    <w:p w14:paraId="76D75129" w14:textId="77777777" w:rsidR="0046205F" w:rsidRPr="00437E57" w:rsidRDefault="0046205F" w:rsidP="000072F0">
      <w:p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N1. The user fills out the all the required fields and generates the marketing report.</w:t>
      </w:r>
    </w:p>
    <w:p w14:paraId="3D5186DC" w14:textId="77777777" w:rsidR="0046205F" w:rsidRPr="00437E57" w:rsidRDefault="0046205F" w:rsidP="000072F0">
      <w:pPr>
        <w:pStyle w:val="ListParagraph"/>
        <w:numPr>
          <w:ilvl w:val="0"/>
          <w:numId w:val="5"/>
        </w:numPr>
        <w:rPr>
          <w:rFonts w:eastAsia="Calibri"/>
        </w:rPr>
      </w:pPr>
      <w:r w:rsidRPr="00437E57">
        <w:rPr>
          <w:rFonts w:eastAsia="Calibri"/>
        </w:rPr>
        <w:t xml:space="preserve">The webpage contains the following fields. </w:t>
      </w:r>
    </w:p>
    <w:p w14:paraId="7BAF6E39" w14:textId="77777777" w:rsidR="0046205F" w:rsidRPr="00437E57" w:rsidRDefault="0046205F" w:rsidP="000072F0">
      <w:pPr>
        <w:pStyle w:val="ListParagraph"/>
        <w:numPr>
          <w:ilvl w:val="1"/>
          <w:numId w:val="5"/>
        </w:numPr>
        <w:rPr>
          <w:rFonts w:eastAsia="Calibri"/>
        </w:rPr>
      </w:pPr>
      <w:r w:rsidRPr="00437E57">
        <w:rPr>
          <w:bCs/>
        </w:rPr>
        <w:t>User specifies which Inn Owner the marketing report is generated for from a drop-down menu</w:t>
      </w:r>
      <w:r w:rsidRPr="00437E57">
        <w:rPr>
          <w:rFonts w:eastAsia="Calibri"/>
        </w:rPr>
        <w:t>. Required.</w:t>
      </w:r>
    </w:p>
    <w:p w14:paraId="14248BC7" w14:textId="77777777" w:rsidR="0046205F" w:rsidRPr="00437E57" w:rsidRDefault="0046205F" w:rsidP="000072F0">
      <w:pPr>
        <w:pStyle w:val="ListParagraph"/>
        <w:numPr>
          <w:ilvl w:val="1"/>
          <w:numId w:val="5"/>
        </w:numPr>
        <w:rPr>
          <w:rFonts w:eastAsia="Calibri"/>
        </w:rPr>
      </w:pPr>
      <w:r w:rsidRPr="00437E57">
        <w:rPr>
          <w:bCs/>
        </w:rPr>
        <w:t xml:space="preserve">User specifies the date range the marketing report is generated </w:t>
      </w:r>
      <w:r w:rsidRPr="00437E57">
        <w:rPr>
          <w:rFonts w:eastAsia="Calibri"/>
        </w:rPr>
        <w:t>from a JavaScript Calendar</w:t>
      </w:r>
      <w:r w:rsidRPr="00437E57">
        <w:rPr>
          <w:bCs/>
        </w:rPr>
        <w:t>.</w:t>
      </w:r>
      <w:r w:rsidRPr="00437E57">
        <w:rPr>
          <w:rFonts w:eastAsia="Calibri"/>
        </w:rPr>
        <w:t xml:space="preserve"> Required. </w:t>
      </w:r>
    </w:p>
    <w:p w14:paraId="59130990" w14:textId="77777777" w:rsidR="0046205F" w:rsidRPr="00437E57" w:rsidRDefault="0046205F" w:rsidP="000072F0">
      <w:pPr>
        <w:pStyle w:val="ListParagraph"/>
        <w:numPr>
          <w:ilvl w:val="1"/>
          <w:numId w:val="5"/>
        </w:numPr>
        <w:rPr>
          <w:rFonts w:eastAsia="Calibri"/>
        </w:rPr>
      </w:pPr>
      <w:r w:rsidRPr="00437E57">
        <w:rPr>
          <w:bCs/>
        </w:rPr>
        <w:t>User specifies any combination of sources the marketing report is generated from. Required a minimum of one source. Check boxes will be used to choose from the following sources.</w:t>
      </w:r>
    </w:p>
    <w:p w14:paraId="4A62C2F6" w14:textId="77777777" w:rsidR="0046205F" w:rsidRPr="00437E57" w:rsidRDefault="0046205F" w:rsidP="000072F0">
      <w:pPr>
        <w:pStyle w:val="ListParagraph"/>
        <w:numPr>
          <w:ilvl w:val="2"/>
          <w:numId w:val="5"/>
        </w:numPr>
        <w:rPr>
          <w:rFonts w:eastAsia="Calibri"/>
        </w:rPr>
      </w:pPr>
      <w:r w:rsidRPr="00437E57">
        <w:rPr>
          <w:bCs/>
        </w:rPr>
        <w:t xml:space="preserve">Possible Sources: Google Analytics, MailChimp, Facebook, Cart Stack, </w:t>
      </w:r>
      <w:proofErr w:type="spellStart"/>
      <w:r w:rsidRPr="00437E57">
        <w:rPr>
          <w:bCs/>
        </w:rPr>
        <w:t>Trip</w:t>
      </w:r>
      <w:proofErr w:type="spellEnd"/>
      <w:r w:rsidRPr="00437E57">
        <w:rPr>
          <w:bCs/>
        </w:rPr>
        <w:t xml:space="preserve"> Tease, Think Reservations.</w:t>
      </w:r>
    </w:p>
    <w:p w14:paraId="49DE358D" w14:textId="77777777" w:rsidR="0046205F" w:rsidRPr="00437E57" w:rsidRDefault="0046205F" w:rsidP="000072F0">
      <w:pPr>
        <w:pStyle w:val="ListParagraph"/>
        <w:numPr>
          <w:ilvl w:val="0"/>
          <w:numId w:val="5"/>
        </w:numPr>
        <w:rPr>
          <w:rFonts w:eastAsia="Calibri"/>
        </w:rPr>
      </w:pPr>
      <w:r w:rsidRPr="00437E57">
        <w:rPr>
          <w:rFonts w:eastAsia="MS Mincho"/>
        </w:rPr>
        <w:t>The webpage contains a generate button. The button is inactive until all the required fields have been filled. The user submits by pressing this button.</w:t>
      </w:r>
    </w:p>
    <w:p w14:paraId="6CB9486C"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Post Conditions:</w:t>
      </w:r>
    </w:p>
    <w:p w14:paraId="1B1C4E26" w14:textId="7C6AF698" w:rsidR="0046205F" w:rsidRPr="00437E57" w:rsidRDefault="0046205F" w:rsidP="000072F0">
      <w:pPr>
        <w:spacing w:after="0" w:line="240" w:lineRule="auto"/>
        <w:rPr>
          <w:rFonts w:ascii="Times New Roman" w:eastAsia="Calibri" w:hAnsi="Times New Roman" w:cs="Times New Roman"/>
          <w:sz w:val="24"/>
          <w:szCs w:val="24"/>
        </w:rPr>
      </w:pPr>
      <w:r w:rsidRPr="00437E57">
        <w:rPr>
          <w:rFonts w:ascii="Times New Roman" w:eastAsia="Calibri" w:hAnsi="Times New Roman" w:cs="Times New Roman"/>
          <w:sz w:val="24"/>
          <w:szCs w:val="24"/>
        </w:rPr>
        <w:t>P1. A new marketing report</w:t>
      </w:r>
      <w:r w:rsidR="00B22570" w:rsidRPr="00437E57">
        <w:rPr>
          <w:rFonts w:ascii="Times New Roman" w:eastAsia="Calibri" w:hAnsi="Times New Roman" w:cs="Times New Roman"/>
          <w:sz w:val="24"/>
          <w:szCs w:val="24"/>
        </w:rPr>
        <w:t xml:space="preserve"> page</w:t>
      </w:r>
      <w:r w:rsidRPr="00437E57">
        <w:rPr>
          <w:rFonts w:ascii="Times New Roman" w:eastAsia="Calibri" w:hAnsi="Times New Roman" w:cs="Times New Roman"/>
          <w:sz w:val="24"/>
          <w:szCs w:val="24"/>
        </w:rPr>
        <w:t xml:space="preserve"> is generated successfully.</w:t>
      </w:r>
    </w:p>
    <w:p w14:paraId="0E1A793E" w14:textId="22D9CD30" w:rsidR="0046205F" w:rsidRPr="00437E57" w:rsidRDefault="0046205F" w:rsidP="000072F0">
      <w:pPr>
        <w:pStyle w:val="ListParagraph"/>
        <w:numPr>
          <w:ilvl w:val="0"/>
          <w:numId w:val="3"/>
        </w:numPr>
        <w:rPr>
          <w:rFonts w:eastAsia="Calibri"/>
        </w:rPr>
      </w:pPr>
      <w:r w:rsidRPr="00437E57">
        <w:rPr>
          <w:bCs/>
        </w:rPr>
        <w:t>The system has successfully generated a marketing report</w:t>
      </w:r>
      <w:r w:rsidR="00B22570" w:rsidRPr="00437E57">
        <w:rPr>
          <w:bCs/>
        </w:rPr>
        <w:t xml:space="preserve"> page</w:t>
      </w:r>
      <w:r w:rsidRPr="00437E57">
        <w:rPr>
          <w:bCs/>
        </w:rPr>
        <w:t xml:space="preserve"> based upon metrics specified by either the Account Manager or Senior Account Manager. </w:t>
      </w:r>
    </w:p>
    <w:p w14:paraId="28AA0189" w14:textId="77777777" w:rsidR="0046205F" w:rsidRPr="00437E57" w:rsidRDefault="0046205F" w:rsidP="000072F0">
      <w:pPr>
        <w:pStyle w:val="ListParagraph"/>
        <w:numPr>
          <w:ilvl w:val="0"/>
          <w:numId w:val="3"/>
        </w:numPr>
        <w:rPr>
          <w:rFonts w:eastAsia="Calibri"/>
        </w:rPr>
      </w:pPr>
      <w:r w:rsidRPr="00437E57">
        <w:rPr>
          <w:bCs/>
        </w:rPr>
        <w:t>A record containing the URL for the marketing report page has been added to the database.</w:t>
      </w:r>
    </w:p>
    <w:p w14:paraId="1D09BF96" w14:textId="77777777" w:rsidR="0046205F" w:rsidRPr="00437E57" w:rsidRDefault="0046205F" w:rsidP="000072F0">
      <w:pPr>
        <w:spacing w:after="0" w:line="240" w:lineRule="auto"/>
        <w:rPr>
          <w:rFonts w:ascii="Times New Roman" w:eastAsia="Calibri" w:hAnsi="Times New Roman" w:cs="Times New Roman"/>
          <w:b/>
          <w:bCs/>
          <w:sz w:val="24"/>
          <w:szCs w:val="24"/>
        </w:rPr>
      </w:pPr>
      <w:r w:rsidRPr="00437E57">
        <w:rPr>
          <w:rFonts w:ascii="Times New Roman" w:eastAsia="Calibri" w:hAnsi="Times New Roman" w:cs="Times New Roman"/>
          <w:b/>
          <w:bCs/>
          <w:sz w:val="24"/>
          <w:szCs w:val="24"/>
        </w:rPr>
        <w:t>Exceptions:</w:t>
      </w:r>
    </w:p>
    <w:p w14:paraId="1A0796AA" w14:textId="77777777" w:rsidR="0046205F" w:rsidRPr="00437E57" w:rsidRDefault="0046205F" w:rsidP="000072F0">
      <w:pPr>
        <w:spacing w:after="0" w:line="240" w:lineRule="auto"/>
        <w:contextualSpacing/>
        <w:rPr>
          <w:rFonts w:ascii="Times New Roman" w:eastAsia="MS Mincho" w:hAnsi="Times New Roman" w:cs="Times New Roman"/>
          <w:sz w:val="24"/>
          <w:szCs w:val="24"/>
        </w:rPr>
      </w:pPr>
      <w:r w:rsidRPr="00437E57">
        <w:rPr>
          <w:rFonts w:ascii="Times New Roman" w:eastAsia="MS Mincho" w:hAnsi="Times New Roman" w:cs="Times New Roman"/>
          <w:sz w:val="24"/>
          <w:szCs w:val="24"/>
        </w:rPr>
        <w:t xml:space="preserve">E1. The marketing report already exists – if the marketing report has already been generated by another user. A pop-up error message saying “This marketing report has already been generated” will be displayed. </w:t>
      </w:r>
    </w:p>
    <w:p w14:paraId="302BC1F0" w14:textId="77777777" w:rsidR="0046205F" w:rsidRPr="00437E57" w:rsidRDefault="0046205F" w:rsidP="000072F0">
      <w:pPr>
        <w:spacing w:after="0" w:line="240" w:lineRule="auto"/>
        <w:contextualSpacing/>
        <w:rPr>
          <w:rFonts w:ascii="Times New Roman" w:eastAsia="MS Mincho" w:hAnsi="Times New Roman" w:cs="Times New Roman"/>
          <w:sz w:val="24"/>
          <w:szCs w:val="24"/>
        </w:rPr>
      </w:pPr>
      <w:r w:rsidRPr="00437E57">
        <w:rPr>
          <w:rFonts w:ascii="Times New Roman" w:eastAsia="MS Mincho" w:hAnsi="Times New Roman" w:cs="Times New Roman"/>
          <w:sz w:val="24"/>
          <w:szCs w:val="24"/>
        </w:rPr>
        <w:tab/>
        <w:t>E1.1. Bellow the error message will be a button to close the pop-up error message.</w:t>
      </w:r>
    </w:p>
    <w:p w14:paraId="013FB5F2" w14:textId="78788184" w:rsidR="00C14A3B" w:rsidRPr="00437E57" w:rsidRDefault="0046205F" w:rsidP="000072F0">
      <w:pPr>
        <w:spacing w:after="0" w:line="240" w:lineRule="auto"/>
        <w:ind w:left="1440"/>
        <w:contextualSpacing/>
        <w:rPr>
          <w:rFonts w:ascii="Times New Roman" w:eastAsia="MS Mincho" w:hAnsi="Times New Roman" w:cs="Times New Roman"/>
          <w:sz w:val="24"/>
          <w:szCs w:val="24"/>
        </w:rPr>
      </w:pPr>
      <w:r w:rsidRPr="00437E57">
        <w:rPr>
          <w:rFonts w:ascii="Times New Roman" w:eastAsia="MS Mincho" w:hAnsi="Times New Roman" w:cs="Times New Roman"/>
          <w:sz w:val="24"/>
          <w:szCs w:val="24"/>
        </w:rPr>
        <w:t>E1.2. When the pop-up error message is closed, the page will be refreshed, and all</w:t>
      </w:r>
      <w:r w:rsidR="00947B7B" w:rsidRPr="00437E57">
        <w:rPr>
          <w:rFonts w:ascii="Times New Roman" w:eastAsia="MS Mincho" w:hAnsi="Times New Roman" w:cs="Times New Roman"/>
          <w:sz w:val="24"/>
          <w:szCs w:val="24"/>
        </w:rPr>
        <w:t xml:space="preserve"> </w:t>
      </w:r>
      <w:r w:rsidRPr="00437E57">
        <w:rPr>
          <w:rFonts w:ascii="Times New Roman" w:eastAsia="MS Mincho" w:hAnsi="Times New Roman" w:cs="Times New Roman"/>
          <w:sz w:val="24"/>
          <w:szCs w:val="24"/>
        </w:rPr>
        <w:t>fields will be reset.</w:t>
      </w:r>
    </w:p>
    <w:p w14:paraId="5CABC40D" w14:textId="6B93563A" w:rsidR="0046205F" w:rsidRPr="00437E57" w:rsidRDefault="00C14A3B" w:rsidP="000072F0">
      <w:pPr>
        <w:spacing w:line="240" w:lineRule="auto"/>
        <w:rPr>
          <w:rFonts w:ascii="Times New Roman" w:eastAsia="MS Mincho" w:hAnsi="Times New Roman" w:cs="Times New Roman"/>
          <w:sz w:val="24"/>
          <w:szCs w:val="24"/>
        </w:rPr>
      </w:pPr>
      <w:r w:rsidRPr="00437E57">
        <w:rPr>
          <w:rFonts w:ascii="Times New Roman" w:eastAsia="MS Mincho" w:hAnsi="Times New Roman" w:cs="Times New Roman"/>
          <w:sz w:val="24"/>
          <w:szCs w:val="24"/>
        </w:rPr>
        <w:br w:type="page"/>
      </w:r>
      <w:r w:rsidR="0046205F" w:rsidRPr="00437E57">
        <w:rPr>
          <w:rFonts w:ascii="Times New Roman" w:hAnsi="Times New Roman" w:cs="Times New Roman"/>
          <w:b/>
          <w:bCs/>
          <w:sz w:val="24"/>
          <w:szCs w:val="24"/>
        </w:rPr>
        <w:lastRenderedPageBreak/>
        <w:t xml:space="preserve">Name: </w:t>
      </w:r>
      <w:r w:rsidR="0046205F" w:rsidRPr="00437E57">
        <w:rPr>
          <w:rFonts w:ascii="Times New Roman" w:hAnsi="Times New Roman" w:cs="Times New Roman"/>
          <w:sz w:val="24"/>
          <w:szCs w:val="24"/>
        </w:rPr>
        <w:t>Editing Page</w:t>
      </w:r>
      <w:r w:rsidR="0046205F" w:rsidRPr="00437E57">
        <w:rPr>
          <w:rFonts w:ascii="Times New Roman" w:hAnsi="Times New Roman" w:cs="Times New Roman"/>
          <w:b/>
          <w:bCs/>
          <w:sz w:val="24"/>
          <w:szCs w:val="24"/>
        </w:rPr>
        <w:tab/>
      </w:r>
      <w:r w:rsidR="00947B7B" w:rsidRPr="00437E57">
        <w:rPr>
          <w:rFonts w:ascii="Times New Roman" w:hAnsi="Times New Roman" w:cs="Times New Roman"/>
          <w:b/>
          <w:bCs/>
          <w:sz w:val="24"/>
          <w:szCs w:val="24"/>
        </w:rPr>
        <w:tab/>
      </w:r>
      <w:r w:rsidR="00947B7B" w:rsidRPr="00437E57">
        <w:rPr>
          <w:rFonts w:ascii="Times New Roman" w:hAnsi="Times New Roman" w:cs="Times New Roman"/>
          <w:b/>
          <w:bCs/>
          <w:sz w:val="24"/>
          <w:szCs w:val="24"/>
        </w:rPr>
        <w:tab/>
      </w:r>
      <w:r w:rsidR="00947B7B" w:rsidRPr="00437E57">
        <w:rPr>
          <w:rFonts w:ascii="Times New Roman" w:hAnsi="Times New Roman" w:cs="Times New Roman"/>
          <w:b/>
          <w:bCs/>
          <w:sz w:val="24"/>
          <w:szCs w:val="24"/>
        </w:rPr>
        <w:tab/>
      </w:r>
      <w:r w:rsidR="00947B7B" w:rsidRPr="00437E57">
        <w:rPr>
          <w:rFonts w:ascii="Times New Roman" w:hAnsi="Times New Roman" w:cs="Times New Roman"/>
          <w:b/>
          <w:bCs/>
          <w:sz w:val="24"/>
          <w:szCs w:val="24"/>
        </w:rPr>
        <w:tab/>
      </w:r>
      <w:r w:rsidR="0046205F" w:rsidRPr="00437E57">
        <w:rPr>
          <w:rFonts w:ascii="Times New Roman" w:hAnsi="Times New Roman" w:cs="Times New Roman"/>
          <w:b/>
          <w:bCs/>
          <w:sz w:val="24"/>
          <w:szCs w:val="24"/>
        </w:rPr>
        <w:t xml:space="preserve">ID: </w:t>
      </w:r>
      <w:r w:rsidR="0046205F" w:rsidRPr="00437E57">
        <w:rPr>
          <w:rFonts w:ascii="Times New Roman" w:hAnsi="Times New Roman" w:cs="Times New Roman"/>
          <w:sz w:val="24"/>
          <w:szCs w:val="24"/>
        </w:rPr>
        <w:t>UC-3</w:t>
      </w:r>
      <w:r w:rsidR="0046205F" w:rsidRPr="00437E57">
        <w:rPr>
          <w:rFonts w:ascii="Times New Roman" w:hAnsi="Times New Roman" w:cs="Times New Roman"/>
          <w:b/>
          <w:bCs/>
          <w:sz w:val="24"/>
          <w:szCs w:val="24"/>
        </w:rPr>
        <w:tab/>
        <w:t xml:space="preserve">Priority: </w:t>
      </w:r>
      <w:r w:rsidR="0046205F" w:rsidRPr="00437E57">
        <w:rPr>
          <w:rFonts w:ascii="Times New Roman" w:hAnsi="Times New Roman" w:cs="Times New Roman"/>
          <w:sz w:val="24"/>
          <w:szCs w:val="24"/>
        </w:rPr>
        <w:t>H</w:t>
      </w:r>
      <w:r w:rsidRPr="00437E57">
        <w:rPr>
          <w:rFonts w:ascii="Times New Roman" w:hAnsi="Times New Roman" w:cs="Times New Roman"/>
          <w:sz w:val="24"/>
          <w:szCs w:val="24"/>
        </w:rPr>
        <w:t>igh</w:t>
      </w:r>
    </w:p>
    <w:p w14:paraId="448D158B" w14:textId="77777777" w:rsidR="0046205F" w:rsidRPr="00437E57" w:rsidRDefault="0046205F" w:rsidP="00D64046">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12,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Nov. 14, 2019</w:t>
      </w:r>
    </w:p>
    <w:p w14:paraId="738041C5" w14:textId="0E598CD2"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 xml:space="preserve">Actor: </w:t>
      </w:r>
      <w:r w:rsidRPr="00437E57">
        <w:rPr>
          <w:rFonts w:ascii="Times New Roman" w:hAnsi="Times New Roman" w:cs="Times New Roman"/>
          <w:sz w:val="24"/>
          <w:szCs w:val="24"/>
        </w:rPr>
        <w:t>S</w:t>
      </w:r>
      <w:r w:rsidR="00947B7B" w:rsidRPr="00437E57">
        <w:rPr>
          <w:rFonts w:ascii="Times New Roman" w:hAnsi="Times New Roman" w:cs="Times New Roman"/>
          <w:sz w:val="24"/>
          <w:szCs w:val="24"/>
        </w:rPr>
        <w:t>enior Account Manager</w:t>
      </w:r>
    </w:p>
    <w:p w14:paraId="1A681F53"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The user is permitted access to add, update, or delete users by clicking the add, update, or delete buttons on the editing page.</w:t>
      </w:r>
    </w:p>
    <w:p w14:paraId="27867744"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The Senior Account Manager wants to add, update, or delete any other users.</w:t>
      </w:r>
    </w:p>
    <w:p w14:paraId="6C9A2373"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704ED202"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1ADB91D6" w14:textId="77777777" w:rsidR="0046205F" w:rsidRPr="00437E57" w:rsidRDefault="0046205F" w:rsidP="000072F0">
      <w:pPr>
        <w:pStyle w:val="ListParagraph"/>
        <w:numPr>
          <w:ilvl w:val="0"/>
          <w:numId w:val="7"/>
        </w:numPr>
      </w:pPr>
      <w:r w:rsidRPr="00437E57">
        <w:t>The user is authenticated and logged in the system.</w:t>
      </w:r>
    </w:p>
    <w:p w14:paraId="74768300" w14:textId="77777777" w:rsidR="0046205F" w:rsidRPr="00437E57" w:rsidRDefault="0046205F" w:rsidP="000072F0">
      <w:pPr>
        <w:pStyle w:val="ListParagraph"/>
        <w:numPr>
          <w:ilvl w:val="0"/>
          <w:numId w:val="7"/>
        </w:numPr>
      </w:pPr>
      <w:r w:rsidRPr="00437E57">
        <w:t>The user is on the correct screen/form to perform this action.</w:t>
      </w:r>
    </w:p>
    <w:p w14:paraId="018C830D"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068C3A81"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N1. The user clicks either the add, update, or delete button on the editing web form.</w:t>
      </w:r>
    </w:p>
    <w:p w14:paraId="6935654A" w14:textId="0C15347A" w:rsidR="00C14A3B" w:rsidRPr="00437E57" w:rsidRDefault="0046205F" w:rsidP="000072F0">
      <w:pPr>
        <w:pStyle w:val="ListParagraph"/>
        <w:numPr>
          <w:ilvl w:val="0"/>
          <w:numId w:val="15"/>
        </w:numPr>
      </w:pPr>
      <w:r w:rsidRPr="00437E57">
        <w:t>The form contains the following button: Add</w:t>
      </w:r>
    </w:p>
    <w:p w14:paraId="629340E5" w14:textId="2A0ED6B2" w:rsidR="00C14A3B" w:rsidRPr="00437E57" w:rsidRDefault="0046205F" w:rsidP="000072F0">
      <w:pPr>
        <w:pStyle w:val="ListParagraph"/>
        <w:numPr>
          <w:ilvl w:val="1"/>
          <w:numId w:val="15"/>
        </w:numPr>
      </w:pPr>
      <w:r w:rsidRPr="00437E57">
        <w:t xml:space="preserve">If the button is clicked, it will take the user to the </w:t>
      </w:r>
      <w:r w:rsidR="00C14A3B" w:rsidRPr="00437E57">
        <w:t>Add User</w:t>
      </w:r>
      <w:r w:rsidRPr="00437E57">
        <w:t xml:space="preserve"> </w:t>
      </w:r>
      <w:r w:rsidR="00C14A3B" w:rsidRPr="00437E57">
        <w:t>P</w:t>
      </w:r>
      <w:r w:rsidRPr="00437E57">
        <w:t xml:space="preserve">age that will allow the </w:t>
      </w:r>
      <w:r w:rsidR="00C14A3B" w:rsidRPr="00437E57">
        <w:t>actor to additional users to the database</w:t>
      </w:r>
      <w:r w:rsidRPr="00437E57">
        <w:t>.</w:t>
      </w:r>
      <w:r w:rsidR="00C14A3B" w:rsidRPr="00437E57">
        <w:t xml:space="preserve"> </w:t>
      </w:r>
      <w:r w:rsidR="00C14A3B" w:rsidRPr="00437E57">
        <w:rPr>
          <w:b/>
          <w:bCs/>
        </w:rPr>
        <w:t>UC-4</w:t>
      </w:r>
    </w:p>
    <w:p w14:paraId="1DCB026E" w14:textId="02121DFD" w:rsidR="00C14A3B" w:rsidRPr="00437E57" w:rsidRDefault="00C14A3B" w:rsidP="000072F0">
      <w:pPr>
        <w:pStyle w:val="ListParagraph"/>
        <w:numPr>
          <w:ilvl w:val="0"/>
          <w:numId w:val="15"/>
        </w:numPr>
      </w:pPr>
      <w:r w:rsidRPr="00437E57">
        <w:t>The form contains the following button: Update</w:t>
      </w:r>
    </w:p>
    <w:p w14:paraId="10290ADC" w14:textId="0C6C7DBB" w:rsidR="00C14A3B" w:rsidRPr="00437E57" w:rsidRDefault="00C14A3B" w:rsidP="000072F0">
      <w:pPr>
        <w:pStyle w:val="ListParagraph"/>
        <w:numPr>
          <w:ilvl w:val="1"/>
          <w:numId w:val="15"/>
        </w:numPr>
      </w:pPr>
      <w:r w:rsidRPr="00437E57">
        <w:t xml:space="preserve">If the button is clicked, it will take the user to the Update User Page that will allow the actor to change the </w:t>
      </w:r>
      <w:r w:rsidR="00947B7B" w:rsidRPr="00437E57">
        <w:t>information for an existing user record</w:t>
      </w:r>
      <w:r w:rsidRPr="00437E57">
        <w:t xml:space="preserve"> </w:t>
      </w:r>
      <w:r w:rsidR="00947B7B" w:rsidRPr="00437E57">
        <w:t>in the database</w:t>
      </w:r>
      <w:r w:rsidRPr="00437E57">
        <w:t xml:space="preserve">. </w:t>
      </w:r>
      <w:r w:rsidRPr="00437E57">
        <w:rPr>
          <w:b/>
          <w:bCs/>
        </w:rPr>
        <w:t>UC-</w:t>
      </w:r>
      <w:r w:rsidR="00947B7B" w:rsidRPr="00437E57">
        <w:rPr>
          <w:b/>
          <w:bCs/>
        </w:rPr>
        <w:t>5</w:t>
      </w:r>
    </w:p>
    <w:p w14:paraId="3388010C" w14:textId="530BADA9" w:rsidR="00C14A3B" w:rsidRPr="00437E57" w:rsidRDefault="00C14A3B" w:rsidP="000072F0">
      <w:pPr>
        <w:pStyle w:val="ListParagraph"/>
        <w:numPr>
          <w:ilvl w:val="0"/>
          <w:numId w:val="15"/>
        </w:numPr>
      </w:pPr>
      <w:r w:rsidRPr="00437E57">
        <w:t>The form contains the following button: Delete</w:t>
      </w:r>
    </w:p>
    <w:p w14:paraId="039D053A" w14:textId="22C071B4" w:rsidR="00C14A3B" w:rsidRPr="00437E57" w:rsidRDefault="00C14A3B" w:rsidP="000072F0">
      <w:pPr>
        <w:pStyle w:val="ListParagraph"/>
        <w:numPr>
          <w:ilvl w:val="1"/>
          <w:numId w:val="15"/>
        </w:numPr>
      </w:pPr>
      <w:r w:rsidRPr="00437E57">
        <w:t xml:space="preserve">If the button is clicked, it will take the user to the </w:t>
      </w:r>
      <w:r w:rsidR="00947B7B" w:rsidRPr="00437E57">
        <w:t>Delete User</w:t>
      </w:r>
      <w:r w:rsidRPr="00437E57">
        <w:t xml:space="preserve"> </w:t>
      </w:r>
      <w:r w:rsidR="00947B7B" w:rsidRPr="00437E57">
        <w:t>Pa</w:t>
      </w:r>
      <w:r w:rsidRPr="00437E57">
        <w:t xml:space="preserve">ge that will allow </w:t>
      </w:r>
      <w:r w:rsidR="00947B7B" w:rsidRPr="00437E57">
        <w:t xml:space="preserve">the actor to remove an existing user record in the database. </w:t>
      </w:r>
      <w:r w:rsidR="00947B7B" w:rsidRPr="00437E57">
        <w:rPr>
          <w:b/>
          <w:bCs/>
        </w:rPr>
        <w:t>UC-6</w:t>
      </w:r>
    </w:p>
    <w:p w14:paraId="52C9ABA7" w14:textId="2282D1B7" w:rsidR="00C14A3B" w:rsidRPr="00437E57" w:rsidRDefault="00C14A3B" w:rsidP="00D64046">
      <w:pPr>
        <w:pStyle w:val="ListParagraph"/>
        <w:numPr>
          <w:ilvl w:val="0"/>
          <w:numId w:val="15"/>
        </w:numPr>
      </w:pPr>
      <w:r w:rsidRPr="00437E57">
        <w:t xml:space="preserve">If no button is clicked, the user will remain on the same page until further action takes place. </w:t>
      </w:r>
    </w:p>
    <w:p w14:paraId="17087E9D"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3BEDFBCA"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sz w:val="24"/>
          <w:szCs w:val="24"/>
        </w:rPr>
        <w:t>P1. If button is clicked the user will be at the page desired.</w:t>
      </w:r>
    </w:p>
    <w:p w14:paraId="33E15B69" w14:textId="77777777" w:rsidR="0046205F" w:rsidRPr="00437E57" w:rsidRDefault="0046205F" w:rsidP="000072F0">
      <w:pPr>
        <w:pStyle w:val="ListParagraph"/>
        <w:numPr>
          <w:ilvl w:val="0"/>
          <w:numId w:val="8"/>
        </w:numPr>
      </w:pPr>
      <w:r w:rsidRPr="00437E57">
        <w:t xml:space="preserve">If page loads and has fields that can be edited, then it was successful. </w:t>
      </w:r>
    </w:p>
    <w:p w14:paraId="677C9B9E"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Exceptions: </w:t>
      </w:r>
    </w:p>
    <w:p w14:paraId="326AD963" w14:textId="77777777" w:rsidR="0046205F" w:rsidRPr="00437E57" w:rsidRDefault="0046205F" w:rsidP="000072F0">
      <w:pPr>
        <w:spacing w:after="0" w:line="240" w:lineRule="auto"/>
        <w:rPr>
          <w:rFonts w:ascii="Times New Roman" w:hAnsi="Times New Roman" w:cs="Times New Roman"/>
          <w:bCs/>
          <w:sz w:val="24"/>
          <w:szCs w:val="24"/>
        </w:rPr>
      </w:pPr>
      <w:r w:rsidRPr="00437E57">
        <w:rPr>
          <w:rFonts w:ascii="Times New Roman" w:hAnsi="Times New Roman" w:cs="Times New Roman"/>
          <w:bCs/>
          <w:sz w:val="24"/>
          <w:szCs w:val="24"/>
        </w:rPr>
        <w:t xml:space="preserve">There are no exceptions. </w:t>
      </w:r>
    </w:p>
    <w:p w14:paraId="48226E66"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ab/>
      </w:r>
    </w:p>
    <w:p w14:paraId="6BF22B2D" w14:textId="77777777" w:rsidR="0046205F" w:rsidRPr="00437E57" w:rsidRDefault="0046205F" w:rsidP="000072F0">
      <w:pPr>
        <w:spacing w:after="0" w:line="240" w:lineRule="auto"/>
        <w:rPr>
          <w:rFonts w:ascii="Times New Roman" w:hAnsi="Times New Roman" w:cs="Times New Roman"/>
          <w:sz w:val="24"/>
          <w:szCs w:val="24"/>
        </w:rPr>
      </w:pPr>
    </w:p>
    <w:p w14:paraId="7ADBD149" w14:textId="3F677361" w:rsidR="0046205F" w:rsidRPr="00437E57" w:rsidRDefault="00B22570" w:rsidP="000072F0">
      <w:pPr>
        <w:spacing w:line="240" w:lineRule="auto"/>
        <w:rPr>
          <w:rFonts w:ascii="Times New Roman" w:hAnsi="Times New Roman" w:cs="Times New Roman"/>
          <w:b/>
          <w:bCs/>
          <w:sz w:val="24"/>
          <w:szCs w:val="24"/>
        </w:rPr>
      </w:pPr>
      <w:bookmarkStart w:id="0" w:name="_Hlk25149899"/>
      <w:r w:rsidRPr="00437E57">
        <w:rPr>
          <w:rFonts w:ascii="Times New Roman" w:hAnsi="Times New Roman" w:cs="Times New Roman"/>
          <w:b/>
          <w:bCs/>
          <w:sz w:val="24"/>
          <w:szCs w:val="24"/>
        </w:rPr>
        <w:br w:type="page"/>
      </w:r>
      <w:r w:rsidR="0046205F" w:rsidRPr="00437E57">
        <w:rPr>
          <w:rFonts w:ascii="Times New Roman" w:hAnsi="Times New Roman" w:cs="Times New Roman"/>
          <w:b/>
          <w:bCs/>
          <w:sz w:val="24"/>
          <w:szCs w:val="24"/>
        </w:rPr>
        <w:lastRenderedPageBreak/>
        <w:t xml:space="preserve">Name: </w:t>
      </w:r>
      <w:r w:rsidR="0046205F" w:rsidRPr="00437E57">
        <w:rPr>
          <w:rFonts w:ascii="Times New Roman" w:hAnsi="Times New Roman" w:cs="Times New Roman"/>
          <w:sz w:val="24"/>
          <w:szCs w:val="24"/>
        </w:rPr>
        <w:t>Add User Page</w:t>
      </w:r>
      <w:r w:rsidR="0046205F" w:rsidRPr="00437E57">
        <w:rPr>
          <w:rFonts w:ascii="Times New Roman" w:hAnsi="Times New Roman" w:cs="Times New Roman"/>
          <w:b/>
          <w:bCs/>
          <w:sz w:val="24"/>
          <w:szCs w:val="24"/>
        </w:rPr>
        <w:tab/>
      </w:r>
      <w:r w:rsidR="005050DE">
        <w:rPr>
          <w:rFonts w:ascii="Times New Roman" w:hAnsi="Times New Roman" w:cs="Times New Roman"/>
          <w:b/>
          <w:bCs/>
          <w:sz w:val="24"/>
          <w:szCs w:val="24"/>
        </w:rPr>
        <w:tab/>
      </w:r>
      <w:r w:rsidR="005050DE">
        <w:rPr>
          <w:rFonts w:ascii="Times New Roman" w:hAnsi="Times New Roman" w:cs="Times New Roman"/>
          <w:b/>
          <w:bCs/>
          <w:sz w:val="24"/>
          <w:szCs w:val="24"/>
        </w:rPr>
        <w:tab/>
      </w:r>
      <w:r w:rsidR="005050DE">
        <w:rPr>
          <w:rFonts w:ascii="Times New Roman" w:hAnsi="Times New Roman" w:cs="Times New Roman"/>
          <w:b/>
          <w:bCs/>
          <w:sz w:val="24"/>
          <w:szCs w:val="24"/>
        </w:rPr>
        <w:tab/>
      </w:r>
      <w:r w:rsidR="0046205F" w:rsidRPr="00437E57">
        <w:rPr>
          <w:rFonts w:ascii="Times New Roman" w:hAnsi="Times New Roman" w:cs="Times New Roman"/>
          <w:b/>
          <w:bCs/>
          <w:sz w:val="24"/>
          <w:szCs w:val="24"/>
        </w:rPr>
        <w:t xml:space="preserve">ID: </w:t>
      </w:r>
      <w:r w:rsidR="0046205F" w:rsidRPr="00437E57">
        <w:rPr>
          <w:rFonts w:ascii="Times New Roman" w:hAnsi="Times New Roman" w:cs="Times New Roman"/>
          <w:sz w:val="24"/>
          <w:szCs w:val="24"/>
        </w:rPr>
        <w:t>UC-4</w:t>
      </w:r>
      <w:r w:rsidR="0046205F" w:rsidRPr="00437E57">
        <w:rPr>
          <w:rFonts w:ascii="Times New Roman" w:hAnsi="Times New Roman" w:cs="Times New Roman"/>
          <w:b/>
          <w:bCs/>
          <w:sz w:val="24"/>
          <w:szCs w:val="24"/>
        </w:rPr>
        <w:tab/>
        <w:t xml:space="preserve">Priority: </w:t>
      </w:r>
      <w:r w:rsidR="0046205F" w:rsidRPr="00437E57">
        <w:rPr>
          <w:rFonts w:ascii="Times New Roman" w:hAnsi="Times New Roman" w:cs="Times New Roman"/>
          <w:sz w:val="24"/>
          <w:szCs w:val="24"/>
        </w:rPr>
        <w:t>High</w:t>
      </w:r>
    </w:p>
    <w:p w14:paraId="5DF8DE9F" w14:textId="04A3791D" w:rsidR="0046205F" w:rsidRPr="00437E57" w:rsidRDefault="0046205F" w:rsidP="00D64046">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14,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 xml:space="preserve">Nov. </w:t>
      </w:r>
      <w:r w:rsidR="00E33FB9" w:rsidRPr="00437E57">
        <w:rPr>
          <w:rFonts w:ascii="Times New Roman" w:hAnsi="Times New Roman" w:cs="Times New Roman"/>
          <w:sz w:val="24"/>
          <w:szCs w:val="24"/>
        </w:rPr>
        <w:t>2</w:t>
      </w:r>
      <w:r w:rsidRPr="00437E57">
        <w:rPr>
          <w:rFonts w:ascii="Times New Roman" w:hAnsi="Times New Roman" w:cs="Times New Roman"/>
          <w:sz w:val="24"/>
          <w:szCs w:val="24"/>
        </w:rPr>
        <w:t>4, 2019</w:t>
      </w:r>
    </w:p>
    <w:p w14:paraId="2F815267" w14:textId="749C82CF"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 xml:space="preserve">Actor: </w:t>
      </w:r>
      <w:r w:rsidR="00F40268" w:rsidRPr="00437E57">
        <w:rPr>
          <w:rFonts w:ascii="Times New Roman" w:hAnsi="Times New Roman" w:cs="Times New Roman"/>
          <w:sz w:val="24"/>
          <w:szCs w:val="24"/>
        </w:rPr>
        <w:t>Senior Account Manager</w:t>
      </w:r>
    </w:p>
    <w:p w14:paraId="0F430EB1"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The user enters the information needed to create a new user that will have access to reports. </w:t>
      </w:r>
    </w:p>
    <w:p w14:paraId="1A97448A"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The Senior Account Manager would like to create a new user for the system. </w:t>
      </w:r>
    </w:p>
    <w:p w14:paraId="382D2A5D"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37BF0F85"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37C34413" w14:textId="77777777" w:rsidR="0046205F" w:rsidRPr="00437E57" w:rsidRDefault="0046205F" w:rsidP="000072F0">
      <w:pPr>
        <w:pStyle w:val="ListParagraph"/>
        <w:numPr>
          <w:ilvl w:val="0"/>
          <w:numId w:val="22"/>
        </w:numPr>
      </w:pPr>
      <w:r w:rsidRPr="00437E57">
        <w:t>The user is on the right screen/form to perform this action.</w:t>
      </w:r>
    </w:p>
    <w:p w14:paraId="59174FD0" w14:textId="77777777" w:rsidR="0046205F" w:rsidRPr="00437E57" w:rsidRDefault="0046205F" w:rsidP="000072F0">
      <w:pPr>
        <w:pStyle w:val="ListParagraph"/>
        <w:numPr>
          <w:ilvl w:val="0"/>
          <w:numId w:val="22"/>
        </w:numPr>
      </w:pPr>
      <w:r w:rsidRPr="00437E57">
        <w:t xml:space="preserve">The user is authorized to access the form that allows them to create new users. </w:t>
      </w:r>
    </w:p>
    <w:p w14:paraId="6E5DC044" w14:textId="77777777" w:rsidR="0046205F" w:rsidRPr="00437E57" w:rsidRDefault="0046205F" w:rsidP="000072F0">
      <w:pPr>
        <w:pStyle w:val="ListParagraph"/>
        <w:numPr>
          <w:ilvl w:val="0"/>
          <w:numId w:val="22"/>
        </w:numPr>
      </w:pPr>
      <w:r w:rsidRPr="00437E57">
        <w:t xml:space="preserve">The “add” button has been clicked on the editing form and the new page has loaded. </w:t>
      </w:r>
    </w:p>
    <w:p w14:paraId="1DA5EB83"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0148CF58"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N1. The user fills out the form with the necessary information needed to create a new user. </w:t>
      </w:r>
    </w:p>
    <w:p w14:paraId="614712C5" w14:textId="77777777" w:rsidR="0046205F" w:rsidRPr="00437E57" w:rsidRDefault="0046205F" w:rsidP="000072F0">
      <w:pPr>
        <w:pStyle w:val="ListParagraph"/>
        <w:numPr>
          <w:ilvl w:val="0"/>
          <w:numId w:val="21"/>
        </w:numPr>
      </w:pPr>
      <w:r w:rsidRPr="00437E57">
        <w:t xml:space="preserve">The form contains the following required fields: First name, last name, title, and email. These will all be numbers/letters for type. </w:t>
      </w:r>
    </w:p>
    <w:p w14:paraId="7EA80B6C" w14:textId="77777777" w:rsidR="0046205F" w:rsidRPr="00437E57" w:rsidRDefault="0046205F" w:rsidP="000072F0">
      <w:pPr>
        <w:pStyle w:val="ListParagraph"/>
        <w:numPr>
          <w:ilvl w:val="1"/>
          <w:numId w:val="21"/>
        </w:numPr>
      </w:pPr>
      <w:r w:rsidRPr="00437E57">
        <w:t xml:space="preserve">If any of the required fields are empty, or a field is filled with invalid characters or exceeds length specified by the data type, then a red caption appears warning user of invalid entry. </w:t>
      </w:r>
    </w:p>
    <w:p w14:paraId="0FCB1D35" w14:textId="77777777" w:rsidR="0046205F" w:rsidRPr="00437E57" w:rsidRDefault="0046205F" w:rsidP="000072F0">
      <w:pPr>
        <w:pStyle w:val="ListParagraph"/>
        <w:numPr>
          <w:ilvl w:val="1"/>
          <w:numId w:val="21"/>
        </w:numPr>
      </w:pPr>
      <w:r w:rsidRPr="00437E57">
        <w:t>The submit button will not be activated unless all the required fields are provided and valid.</w:t>
      </w:r>
    </w:p>
    <w:p w14:paraId="7E2C2E2D" w14:textId="77777777" w:rsidR="0046205F" w:rsidRPr="00437E57" w:rsidRDefault="0046205F" w:rsidP="000072F0">
      <w:pPr>
        <w:pStyle w:val="ListParagraph"/>
        <w:numPr>
          <w:ilvl w:val="0"/>
          <w:numId w:val="21"/>
        </w:numPr>
      </w:pPr>
      <w:r w:rsidRPr="00437E57">
        <w:t xml:space="preserve">The user clicks the submit button. The following actions can occur: </w:t>
      </w:r>
    </w:p>
    <w:p w14:paraId="7FF46FD3" w14:textId="77777777" w:rsidR="0046205F" w:rsidRPr="00437E57" w:rsidRDefault="0046205F" w:rsidP="000072F0">
      <w:pPr>
        <w:pStyle w:val="ListParagraph"/>
        <w:numPr>
          <w:ilvl w:val="1"/>
          <w:numId w:val="21"/>
        </w:numPr>
      </w:pPr>
      <w:bookmarkStart w:id="1" w:name="_Hlk24642048"/>
      <w:r w:rsidRPr="00437E57">
        <w:t>The user already exists, see E1.</w:t>
      </w:r>
    </w:p>
    <w:p w14:paraId="5F72FF0A" w14:textId="77777777" w:rsidR="0046205F" w:rsidRPr="00437E57" w:rsidRDefault="0046205F" w:rsidP="000072F0">
      <w:pPr>
        <w:pStyle w:val="ListParagraph"/>
        <w:numPr>
          <w:ilvl w:val="1"/>
          <w:numId w:val="21"/>
        </w:numPr>
      </w:pPr>
      <w:r w:rsidRPr="00437E57">
        <w:t>The user information is recorded in the system</w:t>
      </w:r>
      <w:bookmarkEnd w:id="1"/>
      <w:r w:rsidRPr="00437E57">
        <w:t>.</w:t>
      </w:r>
    </w:p>
    <w:p w14:paraId="59AF198B"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2D73CD74"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P1. Successful submission of the user form.</w:t>
      </w:r>
    </w:p>
    <w:p w14:paraId="4E9D9A74" w14:textId="77777777" w:rsidR="0046205F" w:rsidRPr="00437E57" w:rsidRDefault="0046205F" w:rsidP="000072F0">
      <w:pPr>
        <w:pStyle w:val="ListParagraph"/>
        <w:numPr>
          <w:ilvl w:val="0"/>
          <w:numId w:val="11"/>
        </w:numPr>
        <w:rPr>
          <w:b/>
          <w:bCs/>
        </w:rPr>
      </w:pPr>
      <w:r w:rsidRPr="00437E57">
        <w:rPr>
          <w:bCs/>
        </w:rPr>
        <w:t xml:space="preserve">A message box is displayed on the screen notifying the user that the submission has been successful. </w:t>
      </w:r>
    </w:p>
    <w:p w14:paraId="0F3B40A4" w14:textId="77777777" w:rsidR="0046205F" w:rsidRPr="00437E57" w:rsidRDefault="0046205F" w:rsidP="000072F0">
      <w:pPr>
        <w:pStyle w:val="ListParagraph"/>
        <w:numPr>
          <w:ilvl w:val="0"/>
          <w:numId w:val="11"/>
        </w:numPr>
        <w:rPr>
          <w:b/>
          <w:bCs/>
        </w:rPr>
      </w:pPr>
      <w:r w:rsidRPr="00437E57">
        <w:rPr>
          <w:bCs/>
        </w:rPr>
        <w:t xml:space="preserve">The user information is recorded and stored in the database. </w:t>
      </w:r>
    </w:p>
    <w:p w14:paraId="6F2B87A7"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Exceptions:</w:t>
      </w:r>
    </w:p>
    <w:p w14:paraId="0A0224A3" w14:textId="77777777" w:rsidR="00D1592E"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E1 – The user account already exists within the database. </w:t>
      </w:r>
      <w:bookmarkEnd w:id="0"/>
    </w:p>
    <w:p w14:paraId="4E633660" w14:textId="77777777" w:rsidR="00D1592E" w:rsidRPr="00437E57" w:rsidRDefault="00D1592E" w:rsidP="000072F0">
      <w:pPr>
        <w:pStyle w:val="ListParagraph"/>
        <w:numPr>
          <w:ilvl w:val="0"/>
          <w:numId w:val="26"/>
        </w:numPr>
      </w:pPr>
      <w:r w:rsidRPr="00437E57">
        <w:t>The system will display a dialog box with the text “This user already exists.”</w:t>
      </w:r>
    </w:p>
    <w:p w14:paraId="67F08C58" w14:textId="77777777" w:rsidR="00D1592E" w:rsidRPr="00437E57" w:rsidRDefault="00D1592E" w:rsidP="000072F0">
      <w:pPr>
        <w:pStyle w:val="ListParagraph"/>
        <w:numPr>
          <w:ilvl w:val="1"/>
          <w:numId w:val="26"/>
        </w:numPr>
      </w:pPr>
      <w:r w:rsidRPr="00437E57">
        <w:t>The dialog box will display a Continue button.</w:t>
      </w:r>
    </w:p>
    <w:p w14:paraId="31D98E20" w14:textId="77777777" w:rsidR="00D1592E" w:rsidRPr="00437E57" w:rsidRDefault="00D1592E" w:rsidP="000072F0">
      <w:pPr>
        <w:pStyle w:val="ListParagraph"/>
        <w:numPr>
          <w:ilvl w:val="2"/>
          <w:numId w:val="26"/>
        </w:numPr>
      </w:pPr>
      <w:r w:rsidRPr="00437E57">
        <w:t>Actor clicks Continue button to return to Add User Page.</w:t>
      </w:r>
    </w:p>
    <w:p w14:paraId="6569E75F" w14:textId="6A5FB649" w:rsidR="00D1592E" w:rsidRPr="00437E57" w:rsidRDefault="00D1592E" w:rsidP="000072F0">
      <w:pPr>
        <w:pStyle w:val="ListParagraph"/>
        <w:numPr>
          <w:ilvl w:val="2"/>
          <w:numId w:val="26"/>
        </w:numPr>
        <w:spacing w:after="160"/>
      </w:pPr>
      <w:r w:rsidRPr="00437E57">
        <w:t>Nothing happens until Continue button is clicked.</w:t>
      </w:r>
    </w:p>
    <w:p w14:paraId="6BA463A5" w14:textId="14585E28" w:rsidR="00D1592E" w:rsidRPr="00437E57" w:rsidRDefault="00D1592E" w:rsidP="000072F0">
      <w:pPr>
        <w:spacing w:line="240" w:lineRule="auto"/>
        <w:rPr>
          <w:rFonts w:ascii="Times New Roman" w:eastAsia="Times New Roman" w:hAnsi="Times New Roman" w:cs="Times New Roman"/>
          <w:sz w:val="24"/>
          <w:szCs w:val="24"/>
        </w:rPr>
      </w:pPr>
      <w:r w:rsidRPr="00437E57">
        <w:rPr>
          <w:rFonts w:ascii="Times New Roman" w:hAnsi="Times New Roman" w:cs="Times New Roman"/>
          <w:sz w:val="24"/>
          <w:szCs w:val="24"/>
        </w:rPr>
        <w:br w:type="page"/>
      </w:r>
      <w:r w:rsidR="0046205F" w:rsidRPr="00437E57">
        <w:rPr>
          <w:rFonts w:ascii="Times New Roman" w:hAnsi="Times New Roman" w:cs="Times New Roman"/>
          <w:b/>
          <w:bCs/>
          <w:sz w:val="24"/>
          <w:szCs w:val="24"/>
        </w:rPr>
        <w:lastRenderedPageBreak/>
        <w:t xml:space="preserve">Name: </w:t>
      </w:r>
      <w:r w:rsidR="0046205F" w:rsidRPr="00437E57">
        <w:rPr>
          <w:rFonts w:ascii="Times New Roman" w:hAnsi="Times New Roman" w:cs="Times New Roman"/>
          <w:sz w:val="24"/>
          <w:szCs w:val="24"/>
        </w:rPr>
        <w:t>Update User Page</w:t>
      </w:r>
      <w:r w:rsidR="0046205F"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46205F" w:rsidRPr="00437E57">
        <w:rPr>
          <w:rFonts w:ascii="Times New Roman" w:hAnsi="Times New Roman" w:cs="Times New Roman"/>
          <w:b/>
          <w:bCs/>
          <w:sz w:val="24"/>
          <w:szCs w:val="24"/>
        </w:rPr>
        <w:t xml:space="preserve">ID: </w:t>
      </w:r>
      <w:r w:rsidR="0046205F" w:rsidRPr="00437E57">
        <w:rPr>
          <w:rFonts w:ascii="Times New Roman" w:hAnsi="Times New Roman" w:cs="Times New Roman"/>
          <w:sz w:val="24"/>
          <w:szCs w:val="24"/>
        </w:rPr>
        <w:t>UC-5</w:t>
      </w:r>
      <w:r w:rsidR="0046205F" w:rsidRPr="00437E57">
        <w:rPr>
          <w:rFonts w:ascii="Times New Roman" w:hAnsi="Times New Roman" w:cs="Times New Roman"/>
          <w:b/>
          <w:bCs/>
          <w:sz w:val="24"/>
          <w:szCs w:val="24"/>
        </w:rPr>
        <w:tab/>
        <w:t xml:space="preserve">Priority: </w:t>
      </w:r>
      <w:r w:rsidR="0046205F" w:rsidRPr="00437E57">
        <w:rPr>
          <w:rFonts w:ascii="Times New Roman" w:hAnsi="Times New Roman" w:cs="Times New Roman"/>
          <w:sz w:val="24"/>
          <w:szCs w:val="24"/>
        </w:rPr>
        <w:t>High</w:t>
      </w:r>
    </w:p>
    <w:p w14:paraId="68C0B497" w14:textId="77777777" w:rsidR="000072F0" w:rsidRPr="00437E57" w:rsidRDefault="0046205F" w:rsidP="00D64046">
      <w:pPr>
        <w:spacing w:after="0" w:line="360" w:lineRule="auto"/>
        <w:rPr>
          <w:rFonts w:ascii="Times New Roman" w:eastAsia="Times New Roman" w:hAnsi="Times New Roman" w:cs="Times New Roman"/>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14, 2019</w:t>
      </w:r>
      <w:r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Pr="00437E57">
        <w:rPr>
          <w:rFonts w:ascii="Times New Roman" w:hAnsi="Times New Roman" w:cs="Times New Roman"/>
          <w:b/>
          <w:bCs/>
          <w:sz w:val="24"/>
          <w:szCs w:val="24"/>
        </w:rPr>
        <w:t xml:space="preserve">Last Modified: </w:t>
      </w:r>
      <w:r w:rsidRPr="00437E57">
        <w:rPr>
          <w:rFonts w:ascii="Times New Roman" w:hAnsi="Times New Roman" w:cs="Times New Roman"/>
          <w:sz w:val="24"/>
          <w:szCs w:val="24"/>
        </w:rPr>
        <w:t xml:space="preserve">Nov. </w:t>
      </w:r>
      <w:r w:rsidR="00E33FB9" w:rsidRPr="00437E57">
        <w:rPr>
          <w:rFonts w:ascii="Times New Roman" w:hAnsi="Times New Roman" w:cs="Times New Roman"/>
          <w:sz w:val="24"/>
          <w:szCs w:val="24"/>
        </w:rPr>
        <w:t>24</w:t>
      </w:r>
      <w:r w:rsidRPr="00437E57">
        <w:rPr>
          <w:rFonts w:ascii="Times New Roman" w:hAnsi="Times New Roman" w:cs="Times New Roman"/>
          <w:sz w:val="24"/>
          <w:szCs w:val="24"/>
        </w:rPr>
        <w:t>, 2019</w:t>
      </w:r>
    </w:p>
    <w:p w14:paraId="52D9DEAA" w14:textId="5A397169" w:rsidR="0046205F" w:rsidRPr="00437E57" w:rsidRDefault="0046205F" w:rsidP="00D64046">
      <w:pPr>
        <w:spacing w:after="0" w:line="360" w:lineRule="auto"/>
        <w:rPr>
          <w:rFonts w:ascii="Times New Roman" w:eastAsia="Times New Roman" w:hAnsi="Times New Roman" w:cs="Times New Roman"/>
          <w:sz w:val="24"/>
          <w:szCs w:val="24"/>
        </w:rPr>
      </w:pPr>
      <w:r w:rsidRPr="00437E57">
        <w:rPr>
          <w:rFonts w:ascii="Times New Roman" w:hAnsi="Times New Roman" w:cs="Times New Roman"/>
          <w:b/>
          <w:bCs/>
          <w:sz w:val="24"/>
          <w:szCs w:val="24"/>
        </w:rPr>
        <w:t xml:space="preserve">Actor: </w:t>
      </w:r>
      <w:r w:rsidR="00F40268" w:rsidRPr="00437E57">
        <w:rPr>
          <w:rFonts w:ascii="Times New Roman" w:hAnsi="Times New Roman" w:cs="Times New Roman"/>
          <w:sz w:val="24"/>
          <w:szCs w:val="24"/>
        </w:rPr>
        <w:t>Senior Account Manager</w:t>
      </w:r>
    </w:p>
    <w:p w14:paraId="0B40072A"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The user enters the information needed to update a new user.</w:t>
      </w:r>
    </w:p>
    <w:p w14:paraId="325F7CD9"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The Senior Account Manager would like to update user that has access to the system. </w:t>
      </w:r>
    </w:p>
    <w:p w14:paraId="14455937"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437C584A"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1453E966" w14:textId="77777777" w:rsidR="0046205F" w:rsidRPr="00437E57" w:rsidRDefault="0046205F" w:rsidP="000072F0">
      <w:pPr>
        <w:pStyle w:val="ListParagraph"/>
        <w:numPr>
          <w:ilvl w:val="0"/>
          <w:numId w:val="32"/>
        </w:numPr>
      </w:pPr>
      <w:r w:rsidRPr="00437E57">
        <w:t>The user is on the right screen/form to perform this action.</w:t>
      </w:r>
    </w:p>
    <w:p w14:paraId="722DB1B6" w14:textId="77777777" w:rsidR="0046205F" w:rsidRPr="00437E57" w:rsidRDefault="0046205F" w:rsidP="000072F0">
      <w:pPr>
        <w:pStyle w:val="ListParagraph"/>
        <w:numPr>
          <w:ilvl w:val="0"/>
          <w:numId w:val="32"/>
        </w:numPr>
      </w:pPr>
      <w:r w:rsidRPr="00437E57">
        <w:t xml:space="preserve">The user is authorized to access the form that allows them to update new users. </w:t>
      </w:r>
    </w:p>
    <w:p w14:paraId="5E079424" w14:textId="77777777" w:rsidR="0046205F" w:rsidRPr="00437E57" w:rsidRDefault="0046205F" w:rsidP="000072F0">
      <w:pPr>
        <w:pStyle w:val="ListParagraph"/>
        <w:numPr>
          <w:ilvl w:val="0"/>
          <w:numId w:val="32"/>
        </w:numPr>
      </w:pPr>
      <w:r w:rsidRPr="00437E57">
        <w:t xml:space="preserve">The “update” button has been clicked on the editing form and the new page has loaded. </w:t>
      </w:r>
    </w:p>
    <w:p w14:paraId="63CB2130"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02C50ECD"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N1. The user fills out the form with the necessary information needed to update a new user. </w:t>
      </w:r>
    </w:p>
    <w:p w14:paraId="5CD57236" w14:textId="77777777" w:rsidR="0046205F" w:rsidRPr="00437E57" w:rsidRDefault="0046205F" w:rsidP="000072F0">
      <w:pPr>
        <w:pStyle w:val="ListParagraph"/>
        <w:numPr>
          <w:ilvl w:val="0"/>
          <w:numId w:val="33"/>
        </w:numPr>
      </w:pPr>
      <w:r w:rsidRPr="00437E57">
        <w:t xml:space="preserve">The form contains the following required fields: First name, last name, title, and email. These will all be numbers, letters, or one “@” symbol for type and they will be entered in a text box. </w:t>
      </w:r>
    </w:p>
    <w:p w14:paraId="038B741D" w14:textId="77777777" w:rsidR="0046205F" w:rsidRPr="00437E57" w:rsidRDefault="0046205F" w:rsidP="000072F0">
      <w:pPr>
        <w:pStyle w:val="ListParagraph"/>
        <w:numPr>
          <w:ilvl w:val="1"/>
          <w:numId w:val="33"/>
        </w:numPr>
      </w:pPr>
      <w:r w:rsidRPr="00437E57">
        <w:t xml:space="preserve">If any of the required fields are empty, or a field is filled with invalid characters specified by the data type, then a red caption appears warning user of invalid entry. </w:t>
      </w:r>
    </w:p>
    <w:p w14:paraId="17F235A2" w14:textId="77777777" w:rsidR="0046205F" w:rsidRPr="00437E57" w:rsidRDefault="0046205F" w:rsidP="000072F0">
      <w:pPr>
        <w:pStyle w:val="ListParagraph"/>
        <w:numPr>
          <w:ilvl w:val="1"/>
          <w:numId w:val="33"/>
        </w:numPr>
      </w:pPr>
      <w:r w:rsidRPr="00437E57">
        <w:t>The submit button will not be activated unless all the required fields are provided and valid.</w:t>
      </w:r>
    </w:p>
    <w:p w14:paraId="42004B10" w14:textId="77777777" w:rsidR="0046205F" w:rsidRPr="00437E57" w:rsidRDefault="0046205F" w:rsidP="000072F0">
      <w:pPr>
        <w:pStyle w:val="ListParagraph"/>
        <w:numPr>
          <w:ilvl w:val="0"/>
          <w:numId w:val="33"/>
        </w:numPr>
      </w:pPr>
      <w:r w:rsidRPr="00437E57">
        <w:t xml:space="preserve">The user clicks the submit button. The following actions can occur: </w:t>
      </w:r>
    </w:p>
    <w:p w14:paraId="204C7C08" w14:textId="77777777" w:rsidR="0046205F" w:rsidRPr="00437E57" w:rsidRDefault="0046205F" w:rsidP="000072F0">
      <w:pPr>
        <w:pStyle w:val="ListParagraph"/>
        <w:numPr>
          <w:ilvl w:val="1"/>
          <w:numId w:val="33"/>
        </w:numPr>
      </w:pPr>
      <w:r w:rsidRPr="00437E57">
        <w:t xml:space="preserve">The user information is recorded and updated in the system. </w:t>
      </w:r>
    </w:p>
    <w:p w14:paraId="313F02DE" w14:textId="77777777" w:rsidR="0046205F" w:rsidRPr="00437E57" w:rsidRDefault="0046205F" w:rsidP="000072F0">
      <w:pPr>
        <w:pStyle w:val="ListParagraph"/>
        <w:numPr>
          <w:ilvl w:val="1"/>
          <w:numId w:val="33"/>
        </w:numPr>
      </w:pPr>
      <w:r w:rsidRPr="00437E57">
        <w:t xml:space="preserve">The user does not currently exist within the database, see E1. </w:t>
      </w:r>
    </w:p>
    <w:p w14:paraId="595DCED2"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7ED435C3"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P1. Successful submission of the user form.</w:t>
      </w:r>
    </w:p>
    <w:p w14:paraId="2E1F7420" w14:textId="77777777" w:rsidR="0046205F" w:rsidRPr="00437E57" w:rsidRDefault="0046205F" w:rsidP="000072F0">
      <w:pPr>
        <w:pStyle w:val="ListParagraph"/>
        <w:numPr>
          <w:ilvl w:val="0"/>
          <w:numId w:val="34"/>
        </w:numPr>
        <w:rPr>
          <w:b/>
          <w:bCs/>
        </w:rPr>
      </w:pPr>
      <w:r w:rsidRPr="00437E57">
        <w:rPr>
          <w:bCs/>
        </w:rPr>
        <w:t xml:space="preserve">A message box is displayed on the screen notifying the user that the update has been successful. </w:t>
      </w:r>
    </w:p>
    <w:p w14:paraId="07B6B3E3" w14:textId="77777777" w:rsidR="0046205F" w:rsidRPr="00437E57" w:rsidRDefault="0046205F" w:rsidP="000072F0">
      <w:pPr>
        <w:pStyle w:val="ListParagraph"/>
        <w:numPr>
          <w:ilvl w:val="0"/>
          <w:numId w:val="34"/>
        </w:numPr>
        <w:rPr>
          <w:b/>
          <w:bCs/>
        </w:rPr>
      </w:pPr>
      <w:r w:rsidRPr="00437E57">
        <w:rPr>
          <w:bCs/>
        </w:rPr>
        <w:t xml:space="preserve">The user information is updated, and the new information is stored in the database. </w:t>
      </w:r>
    </w:p>
    <w:p w14:paraId="071FD127"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Exceptions:</w:t>
      </w:r>
    </w:p>
    <w:p w14:paraId="6AA775CB"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E1 – The user account does not exist within the database. </w:t>
      </w:r>
    </w:p>
    <w:p w14:paraId="355EE887" w14:textId="77777777" w:rsidR="0046205F" w:rsidRPr="00437E57" w:rsidRDefault="0046205F" w:rsidP="000072F0">
      <w:pPr>
        <w:pStyle w:val="ListParagraph"/>
        <w:numPr>
          <w:ilvl w:val="0"/>
          <w:numId w:val="13"/>
        </w:numPr>
      </w:pPr>
      <w:r w:rsidRPr="00437E57">
        <w:t xml:space="preserve">The user is notified that the user does not exist within the database currently, thus cannot be updated with this new information. </w:t>
      </w:r>
    </w:p>
    <w:p w14:paraId="69FA330C" w14:textId="77777777" w:rsidR="00D1592E" w:rsidRPr="00437E57" w:rsidRDefault="0046205F" w:rsidP="000072F0">
      <w:pPr>
        <w:pStyle w:val="ListParagraph"/>
        <w:numPr>
          <w:ilvl w:val="0"/>
          <w:numId w:val="13"/>
        </w:numPr>
      </w:pPr>
      <w:r w:rsidRPr="00437E57">
        <w:t xml:space="preserve">Nothing is recorded or updated in this scenario. </w:t>
      </w:r>
    </w:p>
    <w:p w14:paraId="5A572B06" w14:textId="77777777" w:rsidR="00D1592E" w:rsidRPr="00437E57" w:rsidRDefault="00D1592E" w:rsidP="000072F0">
      <w:pPr>
        <w:spacing w:line="240" w:lineRule="auto"/>
        <w:rPr>
          <w:rFonts w:ascii="Times New Roman" w:hAnsi="Times New Roman" w:cs="Times New Roman"/>
          <w:sz w:val="24"/>
          <w:szCs w:val="24"/>
        </w:rPr>
      </w:pPr>
      <w:r w:rsidRPr="00437E57">
        <w:rPr>
          <w:rFonts w:ascii="Times New Roman" w:hAnsi="Times New Roman" w:cs="Times New Roman"/>
          <w:sz w:val="24"/>
          <w:szCs w:val="24"/>
        </w:rPr>
        <w:br w:type="page"/>
      </w:r>
    </w:p>
    <w:p w14:paraId="2538498E" w14:textId="326A1B3F" w:rsidR="0046205F" w:rsidRPr="00437E57" w:rsidRDefault="0046205F" w:rsidP="000072F0">
      <w:pPr>
        <w:spacing w:line="240" w:lineRule="auto"/>
        <w:rPr>
          <w:rFonts w:ascii="Times New Roman" w:eastAsia="Times New Roman" w:hAnsi="Times New Roman" w:cs="Times New Roman"/>
          <w:sz w:val="24"/>
          <w:szCs w:val="24"/>
        </w:rPr>
      </w:pPr>
      <w:r w:rsidRPr="00437E57">
        <w:rPr>
          <w:rFonts w:ascii="Times New Roman" w:hAnsi="Times New Roman" w:cs="Times New Roman"/>
          <w:b/>
          <w:bCs/>
          <w:sz w:val="24"/>
          <w:szCs w:val="24"/>
        </w:rPr>
        <w:lastRenderedPageBreak/>
        <w:t xml:space="preserve">Name: </w:t>
      </w:r>
      <w:r w:rsidRPr="00437E57">
        <w:rPr>
          <w:rFonts w:ascii="Times New Roman" w:hAnsi="Times New Roman" w:cs="Times New Roman"/>
          <w:sz w:val="24"/>
          <w:szCs w:val="24"/>
        </w:rPr>
        <w:t>Delete User Page</w:t>
      </w:r>
      <w:r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00E33FB9" w:rsidRPr="00437E57">
        <w:rPr>
          <w:rFonts w:ascii="Times New Roman" w:hAnsi="Times New Roman" w:cs="Times New Roman"/>
          <w:b/>
          <w:bCs/>
          <w:sz w:val="24"/>
          <w:szCs w:val="24"/>
        </w:rPr>
        <w:tab/>
      </w:r>
      <w:r w:rsidRPr="00437E57">
        <w:rPr>
          <w:rFonts w:ascii="Times New Roman" w:hAnsi="Times New Roman" w:cs="Times New Roman"/>
          <w:b/>
          <w:bCs/>
          <w:sz w:val="24"/>
          <w:szCs w:val="24"/>
        </w:rPr>
        <w:t xml:space="preserve">ID: </w:t>
      </w:r>
      <w:r w:rsidRPr="00437E57">
        <w:rPr>
          <w:rFonts w:ascii="Times New Roman" w:hAnsi="Times New Roman" w:cs="Times New Roman"/>
          <w:sz w:val="24"/>
          <w:szCs w:val="24"/>
        </w:rPr>
        <w:t>UC-6</w:t>
      </w:r>
      <w:r w:rsidRPr="00437E57">
        <w:rPr>
          <w:rFonts w:ascii="Times New Roman" w:hAnsi="Times New Roman" w:cs="Times New Roman"/>
          <w:b/>
          <w:bCs/>
          <w:sz w:val="24"/>
          <w:szCs w:val="24"/>
        </w:rPr>
        <w:tab/>
        <w:t xml:space="preserve">Priority: </w:t>
      </w:r>
      <w:r w:rsidRPr="00437E57">
        <w:rPr>
          <w:rFonts w:ascii="Times New Roman" w:hAnsi="Times New Roman" w:cs="Times New Roman"/>
          <w:sz w:val="24"/>
          <w:szCs w:val="24"/>
        </w:rPr>
        <w:t>High</w:t>
      </w:r>
    </w:p>
    <w:p w14:paraId="7B6AA333" w14:textId="43FC6425" w:rsidR="0046205F" w:rsidRPr="00437E57" w:rsidRDefault="0046205F" w:rsidP="00D64046">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14,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 xml:space="preserve">Nov. </w:t>
      </w:r>
      <w:r w:rsidR="00E33FB9" w:rsidRPr="00437E57">
        <w:rPr>
          <w:rFonts w:ascii="Times New Roman" w:hAnsi="Times New Roman" w:cs="Times New Roman"/>
          <w:sz w:val="24"/>
          <w:szCs w:val="24"/>
        </w:rPr>
        <w:t>24</w:t>
      </w:r>
      <w:r w:rsidRPr="00437E57">
        <w:rPr>
          <w:rFonts w:ascii="Times New Roman" w:hAnsi="Times New Roman" w:cs="Times New Roman"/>
          <w:sz w:val="24"/>
          <w:szCs w:val="24"/>
        </w:rPr>
        <w:t>, 2019</w:t>
      </w:r>
    </w:p>
    <w:p w14:paraId="4503DAD5" w14:textId="47998E8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 xml:space="preserve">Actor: </w:t>
      </w:r>
      <w:r w:rsidR="00F40268" w:rsidRPr="00437E57">
        <w:rPr>
          <w:rFonts w:ascii="Times New Roman" w:hAnsi="Times New Roman" w:cs="Times New Roman"/>
          <w:sz w:val="24"/>
          <w:szCs w:val="24"/>
        </w:rPr>
        <w:t>Senior Account Manager</w:t>
      </w:r>
    </w:p>
    <w:p w14:paraId="3FEEE83C"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The user will enter in necessary info to delete an existing user. </w:t>
      </w:r>
    </w:p>
    <w:p w14:paraId="4B500AE1"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The Senior Account Manager would like to delete user that has access to the system. </w:t>
      </w:r>
    </w:p>
    <w:p w14:paraId="58BE45B5"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16852725"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0D3B699F" w14:textId="77777777" w:rsidR="0046205F" w:rsidRPr="00437E57" w:rsidRDefault="0046205F" w:rsidP="000072F0">
      <w:pPr>
        <w:pStyle w:val="ListParagraph"/>
        <w:numPr>
          <w:ilvl w:val="0"/>
          <w:numId w:val="29"/>
        </w:numPr>
      </w:pPr>
      <w:r w:rsidRPr="00437E57">
        <w:t>The user is on the right screen/form to perform this action.</w:t>
      </w:r>
    </w:p>
    <w:p w14:paraId="3B4FAE90" w14:textId="77777777" w:rsidR="0046205F" w:rsidRPr="00437E57" w:rsidRDefault="0046205F" w:rsidP="000072F0">
      <w:pPr>
        <w:pStyle w:val="ListParagraph"/>
        <w:numPr>
          <w:ilvl w:val="0"/>
          <w:numId w:val="29"/>
        </w:numPr>
      </w:pPr>
      <w:r w:rsidRPr="00437E57">
        <w:t xml:space="preserve">The user is authorized to access the form that allows them to delete users. </w:t>
      </w:r>
    </w:p>
    <w:p w14:paraId="7AE88DD2" w14:textId="77777777" w:rsidR="0046205F" w:rsidRPr="00437E57" w:rsidRDefault="0046205F" w:rsidP="000072F0">
      <w:pPr>
        <w:pStyle w:val="ListParagraph"/>
        <w:numPr>
          <w:ilvl w:val="0"/>
          <w:numId w:val="29"/>
        </w:numPr>
      </w:pPr>
      <w:r w:rsidRPr="00437E57">
        <w:t xml:space="preserve">The “delete user” button has been clicked on the editing form and the new page has loaded. </w:t>
      </w:r>
    </w:p>
    <w:p w14:paraId="4695A461"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75CFF713"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N1. The user fills out the form with the necessary information needed to delete a user. </w:t>
      </w:r>
    </w:p>
    <w:p w14:paraId="46468BF0" w14:textId="77777777" w:rsidR="0046205F" w:rsidRPr="00437E57" w:rsidRDefault="0046205F" w:rsidP="000072F0">
      <w:pPr>
        <w:pStyle w:val="ListParagraph"/>
        <w:numPr>
          <w:ilvl w:val="0"/>
          <w:numId w:val="28"/>
        </w:numPr>
      </w:pPr>
      <w:r w:rsidRPr="00437E57">
        <w:t xml:space="preserve">The form contains the following required fields: First name, last name, and email. These will all be numbers, letters, or one “@” symbol for type and they will be entered in a text box. </w:t>
      </w:r>
    </w:p>
    <w:p w14:paraId="1B734FBB" w14:textId="77777777" w:rsidR="0046205F" w:rsidRPr="00437E57" w:rsidRDefault="0046205F" w:rsidP="000072F0">
      <w:pPr>
        <w:pStyle w:val="ListParagraph"/>
        <w:numPr>
          <w:ilvl w:val="1"/>
          <w:numId w:val="28"/>
        </w:numPr>
      </w:pPr>
      <w:r w:rsidRPr="00437E57">
        <w:t xml:space="preserve">If any of the required fields are empty, or a field is filled with invalid characters specified by the data type, then a red caption appears warning user of invalid entry. </w:t>
      </w:r>
    </w:p>
    <w:p w14:paraId="31C66EBC" w14:textId="77777777" w:rsidR="0046205F" w:rsidRPr="00437E57" w:rsidRDefault="0046205F" w:rsidP="000072F0">
      <w:pPr>
        <w:pStyle w:val="ListParagraph"/>
        <w:numPr>
          <w:ilvl w:val="1"/>
          <w:numId w:val="28"/>
        </w:numPr>
      </w:pPr>
      <w:r w:rsidRPr="00437E57">
        <w:t>The delete button will not be activated unless all the required fields are provided and valid.</w:t>
      </w:r>
    </w:p>
    <w:p w14:paraId="2492E5CF" w14:textId="77777777" w:rsidR="0046205F" w:rsidRPr="00437E57" w:rsidRDefault="0046205F" w:rsidP="000072F0">
      <w:pPr>
        <w:pStyle w:val="ListParagraph"/>
        <w:numPr>
          <w:ilvl w:val="1"/>
          <w:numId w:val="28"/>
        </w:numPr>
      </w:pPr>
      <w:r w:rsidRPr="00437E57">
        <w:t>The user account that will be deleted must be a valid and active account. If not, see E1.</w:t>
      </w:r>
    </w:p>
    <w:p w14:paraId="328702ED" w14:textId="77777777" w:rsidR="0046205F" w:rsidRPr="00437E57" w:rsidRDefault="0046205F" w:rsidP="000072F0">
      <w:pPr>
        <w:pStyle w:val="ListParagraph"/>
        <w:numPr>
          <w:ilvl w:val="0"/>
          <w:numId w:val="28"/>
        </w:numPr>
      </w:pPr>
      <w:r w:rsidRPr="00437E57">
        <w:t xml:space="preserve">The user clicks the submit button. The following actions can occur: </w:t>
      </w:r>
    </w:p>
    <w:p w14:paraId="008817F1" w14:textId="77777777" w:rsidR="0046205F" w:rsidRPr="00437E57" w:rsidRDefault="0046205F" w:rsidP="000072F0">
      <w:pPr>
        <w:pStyle w:val="ListParagraph"/>
        <w:numPr>
          <w:ilvl w:val="1"/>
          <w:numId w:val="28"/>
        </w:numPr>
      </w:pPr>
      <w:r w:rsidRPr="00437E57">
        <w:t xml:space="preserve">The user information is deleted from the system. </w:t>
      </w:r>
    </w:p>
    <w:p w14:paraId="000B23DD" w14:textId="77777777" w:rsidR="0046205F" w:rsidRPr="00437E57" w:rsidRDefault="0046205F" w:rsidP="000072F0">
      <w:pPr>
        <w:pStyle w:val="ListParagraph"/>
        <w:numPr>
          <w:ilvl w:val="1"/>
          <w:numId w:val="28"/>
        </w:numPr>
      </w:pPr>
      <w:r w:rsidRPr="00437E57">
        <w:t xml:space="preserve">The user does not currently exist within the database, also see E1. </w:t>
      </w:r>
    </w:p>
    <w:p w14:paraId="466B8850"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26593ECA"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P1. Successful deletion of the user.</w:t>
      </w:r>
    </w:p>
    <w:p w14:paraId="48CA90EB" w14:textId="77777777" w:rsidR="0046205F" w:rsidRPr="00437E57" w:rsidRDefault="0046205F" w:rsidP="000072F0">
      <w:pPr>
        <w:pStyle w:val="ListParagraph"/>
        <w:numPr>
          <w:ilvl w:val="0"/>
          <w:numId w:val="30"/>
        </w:numPr>
        <w:rPr>
          <w:b/>
          <w:bCs/>
        </w:rPr>
      </w:pPr>
      <w:r w:rsidRPr="00437E57">
        <w:rPr>
          <w:bCs/>
        </w:rPr>
        <w:t xml:space="preserve">A message box is displayed on the screen notifying the user that the deletion has been successful. </w:t>
      </w:r>
    </w:p>
    <w:p w14:paraId="1E26506E" w14:textId="77777777" w:rsidR="0046205F" w:rsidRPr="00437E57" w:rsidRDefault="0046205F" w:rsidP="000072F0">
      <w:pPr>
        <w:pStyle w:val="ListParagraph"/>
        <w:numPr>
          <w:ilvl w:val="0"/>
          <w:numId w:val="30"/>
        </w:numPr>
        <w:rPr>
          <w:b/>
          <w:bCs/>
        </w:rPr>
      </w:pPr>
      <w:r w:rsidRPr="00437E57">
        <w:rPr>
          <w:bCs/>
        </w:rPr>
        <w:t xml:space="preserve">The user information is removed from the database. </w:t>
      </w:r>
    </w:p>
    <w:p w14:paraId="3EE84342"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Exceptions:</w:t>
      </w:r>
    </w:p>
    <w:p w14:paraId="6F6916C3"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E1 – The user account does not exist within the database. </w:t>
      </w:r>
    </w:p>
    <w:p w14:paraId="2D9B243D" w14:textId="77777777" w:rsidR="0046205F" w:rsidRPr="00437E57" w:rsidRDefault="0046205F" w:rsidP="000072F0">
      <w:pPr>
        <w:pStyle w:val="ListParagraph"/>
        <w:numPr>
          <w:ilvl w:val="0"/>
          <w:numId w:val="31"/>
        </w:numPr>
      </w:pPr>
      <w:r w:rsidRPr="00437E57">
        <w:t xml:space="preserve">The user is notified that the user does not exist within the database currently, thus cannot be deleted. </w:t>
      </w:r>
    </w:p>
    <w:p w14:paraId="4633AE34" w14:textId="6F9D7819" w:rsidR="0046205F" w:rsidRPr="00437E57" w:rsidRDefault="0046205F" w:rsidP="000072F0">
      <w:pPr>
        <w:pStyle w:val="ListParagraph"/>
        <w:numPr>
          <w:ilvl w:val="0"/>
          <w:numId w:val="31"/>
        </w:numPr>
      </w:pPr>
      <w:r w:rsidRPr="00437E57">
        <w:t xml:space="preserve">Nothing is removed or updated in this scenario. </w:t>
      </w:r>
    </w:p>
    <w:p w14:paraId="708A46BA" w14:textId="1D08068C" w:rsidR="0046205F" w:rsidRPr="00437E57" w:rsidRDefault="00E33FB9" w:rsidP="000072F0">
      <w:pPr>
        <w:spacing w:line="240" w:lineRule="auto"/>
        <w:rPr>
          <w:rFonts w:ascii="Times New Roman" w:hAnsi="Times New Roman" w:cs="Times New Roman"/>
          <w:sz w:val="24"/>
          <w:szCs w:val="24"/>
        </w:rPr>
      </w:pPr>
      <w:r w:rsidRPr="00437E57">
        <w:rPr>
          <w:rFonts w:ascii="Times New Roman" w:hAnsi="Times New Roman" w:cs="Times New Roman"/>
          <w:sz w:val="24"/>
          <w:szCs w:val="24"/>
        </w:rPr>
        <w:br w:type="page"/>
      </w:r>
      <w:r w:rsidR="0046205F" w:rsidRPr="00437E57">
        <w:rPr>
          <w:rFonts w:ascii="Times New Roman" w:hAnsi="Times New Roman" w:cs="Times New Roman"/>
          <w:b/>
          <w:bCs/>
          <w:sz w:val="24"/>
          <w:szCs w:val="24"/>
        </w:rPr>
        <w:lastRenderedPageBreak/>
        <w:t xml:space="preserve">Name: </w:t>
      </w:r>
      <w:r w:rsidR="0046205F" w:rsidRPr="00437E57">
        <w:rPr>
          <w:rFonts w:ascii="Times New Roman" w:hAnsi="Times New Roman" w:cs="Times New Roman"/>
          <w:sz w:val="24"/>
          <w:szCs w:val="24"/>
        </w:rPr>
        <w:t>Inn Owners Page</w:t>
      </w:r>
      <w:r w:rsidR="0046205F" w:rsidRPr="00437E57">
        <w:rPr>
          <w:rFonts w:ascii="Times New Roman" w:hAnsi="Times New Roman" w:cs="Times New Roman"/>
          <w:b/>
          <w:bCs/>
          <w:sz w:val="24"/>
          <w:szCs w:val="24"/>
        </w:rPr>
        <w:tab/>
      </w:r>
      <w:r w:rsidRPr="00437E57">
        <w:rPr>
          <w:rFonts w:ascii="Times New Roman" w:hAnsi="Times New Roman" w:cs="Times New Roman"/>
          <w:b/>
          <w:bCs/>
          <w:sz w:val="24"/>
          <w:szCs w:val="24"/>
        </w:rPr>
        <w:tab/>
      </w:r>
      <w:r w:rsidRPr="00437E57">
        <w:rPr>
          <w:rFonts w:ascii="Times New Roman" w:hAnsi="Times New Roman" w:cs="Times New Roman"/>
          <w:b/>
          <w:bCs/>
          <w:sz w:val="24"/>
          <w:szCs w:val="24"/>
        </w:rPr>
        <w:tab/>
      </w:r>
      <w:r w:rsidRPr="00437E57">
        <w:rPr>
          <w:rFonts w:ascii="Times New Roman" w:hAnsi="Times New Roman" w:cs="Times New Roman"/>
          <w:b/>
          <w:bCs/>
          <w:sz w:val="24"/>
          <w:szCs w:val="24"/>
        </w:rPr>
        <w:tab/>
      </w:r>
      <w:r w:rsidR="0046205F" w:rsidRPr="00437E57">
        <w:rPr>
          <w:rFonts w:ascii="Times New Roman" w:hAnsi="Times New Roman" w:cs="Times New Roman"/>
          <w:b/>
          <w:bCs/>
          <w:sz w:val="24"/>
          <w:szCs w:val="24"/>
        </w:rPr>
        <w:t xml:space="preserve">ID: </w:t>
      </w:r>
      <w:r w:rsidR="0046205F" w:rsidRPr="00437E57">
        <w:rPr>
          <w:rFonts w:ascii="Times New Roman" w:hAnsi="Times New Roman" w:cs="Times New Roman"/>
          <w:sz w:val="24"/>
          <w:szCs w:val="24"/>
        </w:rPr>
        <w:t>UC-7</w:t>
      </w:r>
      <w:r w:rsidR="0046205F" w:rsidRPr="00437E57">
        <w:rPr>
          <w:rFonts w:ascii="Times New Roman" w:hAnsi="Times New Roman" w:cs="Times New Roman"/>
          <w:sz w:val="24"/>
          <w:szCs w:val="24"/>
        </w:rPr>
        <w:tab/>
      </w:r>
      <w:r w:rsidR="0046205F" w:rsidRPr="00437E57">
        <w:rPr>
          <w:rFonts w:ascii="Times New Roman" w:hAnsi="Times New Roman" w:cs="Times New Roman"/>
          <w:b/>
          <w:sz w:val="24"/>
          <w:szCs w:val="24"/>
        </w:rPr>
        <w:t>Priority</w:t>
      </w:r>
      <w:r w:rsidR="0046205F" w:rsidRPr="00437E57">
        <w:rPr>
          <w:rFonts w:ascii="Times New Roman" w:hAnsi="Times New Roman" w:cs="Times New Roman"/>
          <w:sz w:val="24"/>
          <w:szCs w:val="24"/>
        </w:rPr>
        <w:t>: High</w:t>
      </w:r>
    </w:p>
    <w:p w14:paraId="03C83E0B" w14:textId="0EEA11FF" w:rsidR="0046205F" w:rsidRPr="00437E57" w:rsidRDefault="0046205F" w:rsidP="00D64046">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20,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Nov. 2</w:t>
      </w:r>
      <w:r w:rsidR="00E33FB9" w:rsidRPr="00437E57">
        <w:rPr>
          <w:rFonts w:ascii="Times New Roman" w:hAnsi="Times New Roman" w:cs="Times New Roman"/>
          <w:sz w:val="24"/>
          <w:szCs w:val="24"/>
        </w:rPr>
        <w:t>4</w:t>
      </w:r>
      <w:r w:rsidRPr="00437E57">
        <w:rPr>
          <w:rFonts w:ascii="Times New Roman" w:hAnsi="Times New Roman" w:cs="Times New Roman"/>
          <w:sz w:val="24"/>
          <w:szCs w:val="24"/>
        </w:rPr>
        <w:t>, 2019</w:t>
      </w:r>
      <w:r w:rsidRPr="00437E57">
        <w:rPr>
          <w:rFonts w:ascii="Times New Roman" w:hAnsi="Times New Roman" w:cs="Times New Roman"/>
          <w:b/>
          <w:bCs/>
          <w:sz w:val="24"/>
          <w:szCs w:val="24"/>
        </w:rPr>
        <w:tab/>
      </w:r>
    </w:p>
    <w:p w14:paraId="3400D1D6" w14:textId="77777777" w:rsidR="0046205F" w:rsidRPr="00437E57" w:rsidRDefault="0046205F" w:rsidP="00D64046">
      <w:pPr>
        <w:tabs>
          <w:tab w:val="left" w:pos="5040"/>
          <w:tab w:val="left" w:pos="7920"/>
        </w:tabs>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Actor:</w:t>
      </w:r>
      <w:r w:rsidRPr="00437E57">
        <w:rPr>
          <w:rFonts w:ascii="Times New Roman" w:hAnsi="Times New Roman" w:cs="Times New Roman"/>
          <w:sz w:val="24"/>
          <w:szCs w:val="24"/>
        </w:rPr>
        <w:t xml:space="preserve"> Inn Owners, Account Managers, and Senior Account Managers</w:t>
      </w:r>
    </w:p>
    <w:p w14:paraId="1E7ECE2B" w14:textId="77C57193" w:rsidR="0046205F" w:rsidRDefault="0046205F" w:rsidP="003649EE">
      <w:pPr>
        <w:spacing w:after="0" w:line="24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A webpage containing hyperlinks to all the marketing report pages that have been generated for the Inn Owner.</w:t>
      </w:r>
    </w:p>
    <w:p w14:paraId="6CA31C9F" w14:textId="77777777" w:rsidR="003649EE" w:rsidRPr="00437E57" w:rsidRDefault="003649EE" w:rsidP="003649EE">
      <w:pPr>
        <w:spacing w:after="0" w:line="240" w:lineRule="auto"/>
        <w:rPr>
          <w:rFonts w:ascii="Times New Roman" w:hAnsi="Times New Roman" w:cs="Times New Roman"/>
          <w:sz w:val="24"/>
          <w:szCs w:val="24"/>
        </w:rPr>
      </w:pPr>
    </w:p>
    <w:p w14:paraId="01B80FC8"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An Inn Owner would like to see a marketing report.</w:t>
      </w:r>
    </w:p>
    <w:p w14:paraId="0D421C10"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3C3B5254"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4AD23A0C" w14:textId="77777777" w:rsidR="0046205F" w:rsidRPr="00437E57" w:rsidRDefault="0046205F" w:rsidP="000072F0">
      <w:pPr>
        <w:numPr>
          <w:ilvl w:val="0"/>
          <w:numId w:val="18"/>
        </w:numPr>
        <w:spacing w:after="0" w:line="240" w:lineRule="auto"/>
        <w:contextualSpacing/>
        <w:rPr>
          <w:rFonts w:ascii="Times New Roman" w:hAnsi="Times New Roman" w:cs="Times New Roman"/>
          <w:sz w:val="24"/>
          <w:szCs w:val="24"/>
        </w:rPr>
      </w:pPr>
      <w:r w:rsidRPr="00437E57">
        <w:rPr>
          <w:rFonts w:ascii="Times New Roman" w:hAnsi="Times New Roman" w:cs="Times New Roman"/>
          <w:sz w:val="24"/>
          <w:szCs w:val="24"/>
        </w:rPr>
        <w:t>User has been authenticated and logged in to the system successfully. See</w:t>
      </w:r>
      <w:r w:rsidRPr="00437E57">
        <w:rPr>
          <w:rFonts w:ascii="Times New Roman" w:hAnsi="Times New Roman" w:cs="Times New Roman"/>
          <w:b/>
          <w:sz w:val="24"/>
          <w:szCs w:val="24"/>
        </w:rPr>
        <w:t xml:space="preserve"> UC-1</w:t>
      </w:r>
    </w:p>
    <w:p w14:paraId="7E09AB3B" w14:textId="77777777" w:rsidR="0046205F" w:rsidRPr="00437E57" w:rsidRDefault="0046205F" w:rsidP="000072F0">
      <w:pPr>
        <w:numPr>
          <w:ilvl w:val="0"/>
          <w:numId w:val="18"/>
        </w:numPr>
        <w:spacing w:after="0" w:line="240" w:lineRule="auto"/>
        <w:contextualSpacing/>
        <w:rPr>
          <w:rFonts w:ascii="Times New Roman" w:hAnsi="Times New Roman" w:cs="Times New Roman"/>
          <w:sz w:val="24"/>
          <w:szCs w:val="24"/>
        </w:rPr>
      </w:pPr>
      <w:r w:rsidRPr="00437E57">
        <w:rPr>
          <w:rFonts w:ascii="Times New Roman" w:hAnsi="Times New Roman" w:cs="Times New Roman"/>
          <w:sz w:val="24"/>
          <w:szCs w:val="24"/>
        </w:rPr>
        <w:t xml:space="preserve">The user is on the right webpage to perform this action. </w:t>
      </w:r>
    </w:p>
    <w:p w14:paraId="53FB0492"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5FEB44E8"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N1. The systems display’s a list links to the marketing reports that have been generated for the Inn Owner</w:t>
      </w:r>
    </w:p>
    <w:p w14:paraId="5FBF5963" w14:textId="77777777" w:rsidR="0046205F" w:rsidRPr="00437E57" w:rsidRDefault="0046205F" w:rsidP="000072F0">
      <w:pPr>
        <w:pStyle w:val="ListParagraph"/>
        <w:numPr>
          <w:ilvl w:val="0"/>
          <w:numId w:val="19"/>
        </w:numPr>
      </w:pPr>
      <w:r w:rsidRPr="00437E57">
        <w:t>The system requests the URLs for the marketing report pages from the database.</w:t>
      </w:r>
    </w:p>
    <w:p w14:paraId="4AD51463" w14:textId="77777777" w:rsidR="0046205F" w:rsidRPr="00437E57" w:rsidRDefault="0046205F" w:rsidP="000072F0">
      <w:pPr>
        <w:pStyle w:val="ListParagraph"/>
        <w:numPr>
          <w:ilvl w:val="0"/>
          <w:numId w:val="19"/>
        </w:numPr>
        <w:rPr>
          <w:b/>
          <w:bCs/>
        </w:rPr>
      </w:pPr>
      <w:r w:rsidRPr="00437E57">
        <w:t xml:space="preserve">The system will display links to the six most recently generated marketing report pages. </w:t>
      </w:r>
    </w:p>
    <w:p w14:paraId="6B7C099B" w14:textId="77777777" w:rsidR="0046205F" w:rsidRPr="00437E57" w:rsidRDefault="0046205F" w:rsidP="000072F0">
      <w:pPr>
        <w:pStyle w:val="ListParagraph"/>
        <w:numPr>
          <w:ilvl w:val="1"/>
          <w:numId w:val="19"/>
        </w:numPr>
        <w:rPr>
          <w:rFonts w:eastAsia="MS Mincho"/>
        </w:rPr>
      </w:pPr>
      <w:r w:rsidRPr="00437E57">
        <w:rPr>
          <w:bCs/>
        </w:rPr>
        <w:t>The marketing report pages are ordered by the date in which they were generated</w:t>
      </w:r>
      <w:r w:rsidRPr="00437E57">
        <w:t>, with the most recent at the top of the list.</w:t>
      </w:r>
    </w:p>
    <w:p w14:paraId="108971E1" w14:textId="77777777" w:rsidR="0046205F" w:rsidRPr="00437E57" w:rsidRDefault="0046205F" w:rsidP="000072F0">
      <w:pPr>
        <w:pStyle w:val="ListParagraph"/>
        <w:numPr>
          <w:ilvl w:val="0"/>
          <w:numId w:val="19"/>
        </w:numPr>
        <w:rPr>
          <w:rFonts w:eastAsia="MS Mincho"/>
        </w:rPr>
      </w:pPr>
      <w:r w:rsidRPr="00437E57">
        <w:rPr>
          <w:bCs/>
        </w:rPr>
        <w:t>If the Inn Owner has more than six marketing reports, a button with text “Find Reports” will be visible under the sixth link.</w:t>
      </w:r>
    </w:p>
    <w:p w14:paraId="209DF980" w14:textId="0218EE0F" w:rsidR="0046205F" w:rsidRPr="00437E57" w:rsidRDefault="0046205F" w:rsidP="000072F0">
      <w:pPr>
        <w:pStyle w:val="ListParagraph"/>
        <w:numPr>
          <w:ilvl w:val="1"/>
          <w:numId w:val="19"/>
        </w:numPr>
        <w:rPr>
          <w:rFonts w:eastAsia="MS Mincho"/>
        </w:rPr>
      </w:pPr>
      <w:r w:rsidRPr="00437E57">
        <w:rPr>
          <w:bCs/>
        </w:rPr>
        <w:t>If the “Find Reports” button is clicked, the</w:t>
      </w:r>
      <w:r w:rsidR="00E33FB9" w:rsidRPr="00437E57">
        <w:rPr>
          <w:bCs/>
        </w:rPr>
        <w:t xml:space="preserve"> </w:t>
      </w:r>
      <w:r w:rsidR="00E33FB9" w:rsidRPr="00437E57">
        <w:rPr>
          <w:rFonts w:eastAsia="MS Mincho"/>
        </w:rPr>
        <w:t>system will display two</w:t>
      </w:r>
      <w:r w:rsidRPr="00437E57">
        <w:rPr>
          <w:rFonts w:eastAsia="MS Mincho"/>
        </w:rPr>
        <w:t xml:space="preserve"> calendars for the user to select a specific date range. One calendar for the start date and another for the end date.</w:t>
      </w:r>
    </w:p>
    <w:p w14:paraId="67797625" w14:textId="77777777" w:rsidR="0046205F" w:rsidRPr="00437E57" w:rsidRDefault="0046205F" w:rsidP="000072F0">
      <w:pPr>
        <w:pStyle w:val="ListParagraph"/>
        <w:numPr>
          <w:ilvl w:val="1"/>
          <w:numId w:val="19"/>
        </w:numPr>
        <w:rPr>
          <w:rFonts w:eastAsia="MS Mincho"/>
        </w:rPr>
      </w:pPr>
      <w:r w:rsidRPr="00437E57">
        <w:rPr>
          <w:rFonts w:eastAsia="MS Mincho"/>
        </w:rPr>
        <w:t>Upon selecting the dates in the calendars, the system will request the URLs for the corresponding marketing report pages, and they will be displayed on the screen in the form of links.</w:t>
      </w:r>
    </w:p>
    <w:p w14:paraId="22427BAE" w14:textId="68310E5F" w:rsidR="0046205F" w:rsidRPr="00D64046" w:rsidRDefault="0046205F" w:rsidP="00D64046">
      <w:pPr>
        <w:pStyle w:val="ListParagraph"/>
        <w:numPr>
          <w:ilvl w:val="0"/>
          <w:numId w:val="19"/>
        </w:numPr>
        <w:rPr>
          <w:rFonts w:eastAsia="MS Mincho"/>
        </w:rPr>
      </w:pPr>
      <w:r w:rsidRPr="00437E57">
        <w:rPr>
          <w:rFonts w:eastAsia="MS Mincho"/>
        </w:rPr>
        <w:t>The user finds the marketing report page link they would like to view from the displayed list.</w:t>
      </w:r>
    </w:p>
    <w:p w14:paraId="6B8F92D5"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7E00E04C"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P1. The user clicks a marketing report from the list.</w:t>
      </w:r>
    </w:p>
    <w:p w14:paraId="02A9CB9C" w14:textId="77777777" w:rsidR="0046205F" w:rsidRPr="00437E57" w:rsidRDefault="0046205F" w:rsidP="000072F0">
      <w:pPr>
        <w:numPr>
          <w:ilvl w:val="0"/>
          <w:numId w:val="20"/>
        </w:num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The system will open a new tab in the browser containing the marketing report page for the selected link. See </w:t>
      </w:r>
      <w:r w:rsidRPr="00437E57">
        <w:rPr>
          <w:rFonts w:ascii="Times New Roman" w:hAnsi="Times New Roman" w:cs="Times New Roman"/>
          <w:b/>
          <w:sz w:val="24"/>
          <w:szCs w:val="24"/>
        </w:rPr>
        <w:t>UC-8</w:t>
      </w:r>
      <w:r w:rsidRPr="00437E57">
        <w:rPr>
          <w:rFonts w:ascii="Times New Roman" w:hAnsi="Times New Roman" w:cs="Times New Roman"/>
          <w:sz w:val="24"/>
          <w:szCs w:val="24"/>
        </w:rPr>
        <w:t>.</w:t>
      </w:r>
    </w:p>
    <w:p w14:paraId="46F4C6DC"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Exceptions:</w:t>
      </w:r>
    </w:p>
    <w:p w14:paraId="377DBFB0" w14:textId="2F5E7B7A" w:rsidR="0046205F" w:rsidRPr="00437E57" w:rsidRDefault="0046205F" w:rsidP="000072F0">
      <w:pPr>
        <w:spacing w:after="0" w:line="240" w:lineRule="auto"/>
        <w:contextualSpacing/>
        <w:rPr>
          <w:rFonts w:ascii="Times New Roman" w:eastAsia="MS Mincho" w:hAnsi="Times New Roman" w:cs="Times New Roman"/>
          <w:sz w:val="24"/>
          <w:szCs w:val="24"/>
        </w:rPr>
      </w:pPr>
      <w:r w:rsidRPr="00437E57">
        <w:rPr>
          <w:rFonts w:ascii="Times New Roman" w:eastAsia="MS Mincho" w:hAnsi="Times New Roman" w:cs="Times New Roman"/>
          <w:sz w:val="24"/>
          <w:szCs w:val="24"/>
        </w:rPr>
        <w:t xml:space="preserve">E1. No marketing reports have been generated for the user, this webpage will display a message </w:t>
      </w:r>
      <w:proofErr w:type="gramStart"/>
      <w:r w:rsidRPr="00437E57">
        <w:rPr>
          <w:rFonts w:ascii="Times New Roman" w:eastAsia="MS Mincho" w:hAnsi="Times New Roman" w:cs="Times New Roman"/>
          <w:sz w:val="24"/>
          <w:szCs w:val="24"/>
        </w:rPr>
        <w:t>saying</w:t>
      </w:r>
      <w:proofErr w:type="gramEnd"/>
      <w:r w:rsidRPr="00437E57">
        <w:rPr>
          <w:rFonts w:ascii="Times New Roman" w:eastAsia="MS Mincho" w:hAnsi="Times New Roman" w:cs="Times New Roman"/>
          <w:sz w:val="24"/>
          <w:szCs w:val="24"/>
        </w:rPr>
        <w:t xml:space="preserve"> “</w:t>
      </w:r>
      <w:r w:rsidR="00F40268" w:rsidRPr="00437E57">
        <w:rPr>
          <w:rFonts w:ascii="Times New Roman" w:eastAsia="MS Mincho" w:hAnsi="Times New Roman" w:cs="Times New Roman"/>
          <w:sz w:val="24"/>
          <w:szCs w:val="24"/>
        </w:rPr>
        <w:t>N</w:t>
      </w:r>
      <w:r w:rsidRPr="00437E57">
        <w:rPr>
          <w:rFonts w:ascii="Times New Roman" w:eastAsia="MS Mincho" w:hAnsi="Times New Roman" w:cs="Times New Roman"/>
          <w:sz w:val="24"/>
          <w:szCs w:val="24"/>
        </w:rPr>
        <w:t>o marketing reports available at this time</w:t>
      </w:r>
      <w:r w:rsidR="00F40268" w:rsidRPr="00437E57">
        <w:rPr>
          <w:rFonts w:ascii="Times New Roman" w:eastAsia="MS Mincho" w:hAnsi="Times New Roman" w:cs="Times New Roman"/>
          <w:sz w:val="24"/>
          <w:szCs w:val="24"/>
        </w:rPr>
        <w:t xml:space="preserve">, please contact </w:t>
      </w:r>
      <w:r w:rsidR="00E33FB9" w:rsidRPr="00437E57">
        <w:rPr>
          <w:rFonts w:ascii="Times New Roman" w:eastAsia="MS Mincho" w:hAnsi="Times New Roman" w:cs="Times New Roman"/>
          <w:sz w:val="24"/>
          <w:szCs w:val="24"/>
        </w:rPr>
        <w:t>your WSM</w:t>
      </w:r>
      <w:r w:rsidR="00F40268" w:rsidRPr="00437E57">
        <w:rPr>
          <w:rFonts w:ascii="Times New Roman" w:eastAsia="MS Mincho" w:hAnsi="Times New Roman" w:cs="Times New Roman"/>
          <w:sz w:val="24"/>
          <w:szCs w:val="24"/>
        </w:rPr>
        <w:t xml:space="preserve"> representative.</w:t>
      </w:r>
      <w:r w:rsidRPr="00437E57">
        <w:rPr>
          <w:rFonts w:ascii="Times New Roman" w:eastAsia="MS Mincho" w:hAnsi="Times New Roman" w:cs="Times New Roman"/>
          <w:sz w:val="24"/>
          <w:szCs w:val="24"/>
        </w:rPr>
        <w:t>”</w:t>
      </w:r>
      <w:r w:rsidR="00F40268" w:rsidRPr="00437E57">
        <w:rPr>
          <w:rFonts w:ascii="Times New Roman" w:eastAsia="MS Mincho" w:hAnsi="Times New Roman" w:cs="Times New Roman"/>
          <w:sz w:val="24"/>
          <w:szCs w:val="24"/>
        </w:rPr>
        <w:t>.</w:t>
      </w:r>
    </w:p>
    <w:p w14:paraId="6E2FA4A4" w14:textId="77777777" w:rsidR="0046205F" w:rsidRPr="00437E57" w:rsidRDefault="0046205F" w:rsidP="000072F0">
      <w:pPr>
        <w:spacing w:after="0" w:line="240" w:lineRule="auto"/>
        <w:rPr>
          <w:rFonts w:ascii="Times New Roman" w:eastAsia="MS Mincho" w:hAnsi="Times New Roman" w:cs="Times New Roman"/>
          <w:sz w:val="24"/>
          <w:szCs w:val="24"/>
        </w:rPr>
      </w:pPr>
      <w:r w:rsidRPr="00437E57">
        <w:rPr>
          <w:rFonts w:ascii="Times New Roman" w:eastAsia="MS Mincho" w:hAnsi="Times New Roman" w:cs="Times New Roman"/>
          <w:sz w:val="24"/>
          <w:szCs w:val="24"/>
        </w:rPr>
        <w:t xml:space="preserve">E2. If no marketing report pages exist for the specified date range, the system will display a pop-up notification informing the user “No marketing reports found for this date range”. </w:t>
      </w:r>
    </w:p>
    <w:p w14:paraId="34CC2263" w14:textId="77777777" w:rsidR="0046205F" w:rsidRPr="00437E57" w:rsidRDefault="0046205F" w:rsidP="000072F0">
      <w:pPr>
        <w:spacing w:after="0" w:line="240" w:lineRule="auto"/>
        <w:ind w:firstLine="720"/>
        <w:rPr>
          <w:rFonts w:ascii="Times New Roman" w:eastAsia="MS Mincho" w:hAnsi="Times New Roman" w:cs="Times New Roman"/>
          <w:sz w:val="24"/>
          <w:szCs w:val="24"/>
        </w:rPr>
      </w:pPr>
      <w:r w:rsidRPr="00437E57">
        <w:rPr>
          <w:rFonts w:ascii="Times New Roman" w:eastAsia="MS Mincho" w:hAnsi="Times New Roman" w:cs="Times New Roman"/>
          <w:sz w:val="24"/>
          <w:szCs w:val="24"/>
        </w:rPr>
        <w:t xml:space="preserve">1.  The notification will contain a button to close the pop-up. User will be back on the Inn Owners Page </w:t>
      </w:r>
      <w:r w:rsidRPr="00437E57">
        <w:rPr>
          <w:rFonts w:ascii="Times New Roman" w:eastAsia="MS Mincho" w:hAnsi="Times New Roman" w:cs="Times New Roman"/>
          <w:b/>
          <w:bCs/>
          <w:sz w:val="24"/>
          <w:szCs w:val="24"/>
        </w:rPr>
        <w:t>UC-7</w:t>
      </w:r>
    </w:p>
    <w:p w14:paraId="164FFEB8" w14:textId="77777777" w:rsidR="0046205F" w:rsidRPr="00437E57" w:rsidRDefault="0046205F" w:rsidP="000072F0">
      <w:pPr>
        <w:pStyle w:val="ListParagraph"/>
        <w:ind w:left="0"/>
        <w:jc w:val="both"/>
        <w:rPr>
          <w:rFonts w:eastAsia="MS Mincho"/>
          <w:b/>
        </w:rPr>
      </w:pPr>
      <w:r w:rsidRPr="00437E57">
        <w:rPr>
          <w:rFonts w:eastAsia="MS Mincho"/>
          <w:b/>
        </w:rPr>
        <w:t xml:space="preserve">Notes: </w:t>
      </w:r>
    </w:p>
    <w:p w14:paraId="15EB88A7" w14:textId="77777777" w:rsidR="0046205F" w:rsidRPr="00437E57" w:rsidRDefault="0046205F" w:rsidP="000072F0">
      <w:pPr>
        <w:pStyle w:val="ListParagraph"/>
        <w:numPr>
          <w:ilvl w:val="0"/>
          <w:numId w:val="14"/>
        </w:numPr>
        <w:jc w:val="both"/>
        <w:rPr>
          <w:rFonts w:eastAsia="MS Mincho"/>
        </w:rPr>
      </w:pPr>
      <w:r w:rsidRPr="00437E57">
        <w:rPr>
          <w:rFonts w:eastAsia="MS Mincho"/>
        </w:rPr>
        <w:t>Each Inn Owner should have a page with a unique URL.</w:t>
      </w:r>
      <w:r w:rsidRPr="00437E57">
        <w:rPr>
          <w:bCs/>
        </w:rPr>
        <w:t xml:space="preserve"> (ex. </w:t>
      </w:r>
      <w:r w:rsidRPr="00437E57">
        <w:rPr>
          <w:bCs/>
          <w:i/>
          <w:iCs/>
        </w:rPr>
        <w:t>ClientID/mm_dd_yyy.html)</w:t>
      </w:r>
    </w:p>
    <w:p w14:paraId="07E61DCD" w14:textId="6790F056" w:rsidR="00E33FB9" w:rsidRPr="00437E57" w:rsidRDefault="0046205F" w:rsidP="000072F0">
      <w:pPr>
        <w:pStyle w:val="ListParagraph"/>
        <w:numPr>
          <w:ilvl w:val="1"/>
          <w:numId w:val="14"/>
        </w:numPr>
        <w:jc w:val="both"/>
        <w:rPr>
          <w:rFonts w:eastAsia="MS Mincho"/>
        </w:rPr>
      </w:pPr>
      <w:r w:rsidRPr="00437E57">
        <w:rPr>
          <w:rFonts w:eastAsia="MS Mincho"/>
        </w:rPr>
        <w:t>Inn Owners are not able to view each other’s Inn Owners’ page</w:t>
      </w:r>
      <w:r w:rsidR="00E33FB9" w:rsidRPr="00437E57">
        <w:rPr>
          <w:rFonts w:eastAsia="MS Mincho"/>
        </w:rPr>
        <w:t>.</w:t>
      </w:r>
    </w:p>
    <w:p w14:paraId="79A24680" w14:textId="2B543958" w:rsidR="0046205F" w:rsidRPr="00437E57" w:rsidRDefault="00E33FB9" w:rsidP="000072F0">
      <w:pPr>
        <w:spacing w:line="240" w:lineRule="auto"/>
        <w:rPr>
          <w:rFonts w:ascii="Times New Roman" w:eastAsia="MS Mincho" w:hAnsi="Times New Roman" w:cs="Times New Roman"/>
          <w:sz w:val="24"/>
          <w:szCs w:val="24"/>
        </w:rPr>
      </w:pPr>
      <w:r w:rsidRPr="00437E57">
        <w:rPr>
          <w:rFonts w:ascii="Times New Roman" w:eastAsia="MS Mincho" w:hAnsi="Times New Roman" w:cs="Times New Roman"/>
          <w:sz w:val="24"/>
          <w:szCs w:val="24"/>
        </w:rPr>
        <w:br w:type="page"/>
      </w:r>
      <w:r w:rsidR="0046205F" w:rsidRPr="00437E57">
        <w:rPr>
          <w:rFonts w:ascii="Times New Roman" w:hAnsi="Times New Roman" w:cs="Times New Roman"/>
          <w:b/>
          <w:bCs/>
          <w:sz w:val="24"/>
          <w:szCs w:val="24"/>
        </w:rPr>
        <w:lastRenderedPageBreak/>
        <w:t xml:space="preserve">Name: </w:t>
      </w:r>
      <w:r w:rsidR="0046205F" w:rsidRPr="00437E57">
        <w:rPr>
          <w:rFonts w:ascii="Times New Roman" w:hAnsi="Times New Roman" w:cs="Times New Roman"/>
          <w:bCs/>
          <w:sz w:val="24"/>
          <w:szCs w:val="24"/>
        </w:rPr>
        <w:t xml:space="preserve">Marketing </w:t>
      </w:r>
      <w:r w:rsidR="0046205F" w:rsidRPr="00437E57">
        <w:rPr>
          <w:rFonts w:ascii="Times New Roman" w:hAnsi="Times New Roman" w:cs="Times New Roman"/>
          <w:sz w:val="24"/>
          <w:szCs w:val="24"/>
        </w:rPr>
        <w:t>Report Page</w:t>
      </w:r>
      <w:r w:rsidR="0046205F" w:rsidRPr="00437E57">
        <w:rPr>
          <w:rFonts w:ascii="Times New Roman" w:hAnsi="Times New Roman" w:cs="Times New Roman"/>
          <w:b/>
          <w:bCs/>
          <w:sz w:val="24"/>
          <w:szCs w:val="24"/>
        </w:rPr>
        <w:tab/>
      </w:r>
      <w:r w:rsidRPr="00437E57">
        <w:rPr>
          <w:rFonts w:ascii="Times New Roman" w:hAnsi="Times New Roman" w:cs="Times New Roman"/>
          <w:b/>
          <w:bCs/>
          <w:sz w:val="24"/>
          <w:szCs w:val="24"/>
        </w:rPr>
        <w:tab/>
      </w:r>
      <w:r w:rsidRPr="00437E57">
        <w:rPr>
          <w:rFonts w:ascii="Times New Roman" w:hAnsi="Times New Roman" w:cs="Times New Roman"/>
          <w:b/>
          <w:bCs/>
          <w:sz w:val="24"/>
          <w:szCs w:val="24"/>
        </w:rPr>
        <w:tab/>
      </w:r>
      <w:r w:rsidR="0046205F" w:rsidRPr="00437E57">
        <w:rPr>
          <w:rFonts w:ascii="Times New Roman" w:hAnsi="Times New Roman" w:cs="Times New Roman"/>
          <w:b/>
          <w:bCs/>
          <w:sz w:val="24"/>
          <w:szCs w:val="24"/>
        </w:rPr>
        <w:t xml:space="preserve">ID: </w:t>
      </w:r>
      <w:r w:rsidR="0046205F" w:rsidRPr="00437E57">
        <w:rPr>
          <w:rFonts w:ascii="Times New Roman" w:hAnsi="Times New Roman" w:cs="Times New Roman"/>
          <w:sz w:val="24"/>
          <w:szCs w:val="24"/>
        </w:rPr>
        <w:t>UC-8</w:t>
      </w:r>
      <w:r w:rsidR="0046205F" w:rsidRPr="00437E57">
        <w:rPr>
          <w:rFonts w:ascii="Times New Roman" w:hAnsi="Times New Roman" w:cs="Times New Roman"/>
          <w:sz w:val="24"/>
          <w:szCs w:val="24"/>
        </w:rPr>
        <w:tab/>
      </w:r>
      <w:r w:rsidR="0046205F" w:rsidRPr="00437E57">
        <w:rPr>
          <w:rFonts w:ascii="Times New Roman" w:hAnsi="Times New Roman" w:cs="Times New Roman"/>
          <w:b/>
          <w:sz w:val="24"/>
          <w:szCs w:val="24"/>
        </w:rPr>
        <w:t>Priority</w:t>
      </w:r>
      <w:r w:rsidR="0046205F" w:rsidRPr="00437E57">
        <w:rPr>
          <w:rFonts w:ascii="Times New Roman" w:hAnsi="Times New Roman" w:cs="Times New Roman"/>
          <w:sz w:val="24"/>
          <w:szCs w:val="24"/>
        </w:rPr>
        <w:t>: High</w:t>
      </w:r>
    </w:p>
    <w:p w14:paraId="617794AF" w14:textId="06199755" w:rsidR="0046205F" w:rsidRPr="00437E57" w:rsidRDefault="0046205F" w:rsidP="00D64046">
      <w:pPr>
        <w:tabs>
          <w:tab w:val="left" w:pos="5040"/>
        </w:tabs>
        <w:spacing w:after="0" w:line="36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Created: </w:t>
      </w:r>
      <w:r w:rsidRPr="00437E57">
        <w:rPr>
          <w:rFonts w:ascii="Times New Roman" w:hAnsi="Times New Roman" w:cs="Times New Roman"/>
          <w:sz w:val="24"/>
          <w:szCs w:val="24"/>
        </w:rPr>
        <w:t>Nov. 21, 2019</w:t>
      </w:r>
      <w:r w:rsidRPr="00437E57">
        <w:rPr>
          <w:rFonts w:ascii="Times New Roman" w:hAnsi="Times New Roman" w:cs="Times New Roman"/>
          <w:b/>
          <w:bCs/>
          <w:sz w:val="24"/>
          <w:szCs w:val="24"/>
        </w:rPr>
        <w:tab/>
        <w:t xml:space="preserve">Last Modified: </w:t>
      </w:r>
      <w:r w:rsidRPr="00437E57">
        <w:rPr>
          <w:rFonts w:ascii="Times New Roman" w:hAnsi="Times New Roman" w:cs="Times New Roman"/>
          <w:sz w:val="24"/>
          <w:szCs w:val="24"/>
        </w:rPr>
        <w:t>Nov. 2</w:t>
      </w:r>
      <w:r w:rsidR="00E33FB9" w:rsidRPr="00437E57">
        <w:rPr>
          <w:rFonts w:ascii="Times New Roman" w:hAnsi="Times New Roman" w:cs="Times New Roman"/>
          <w:sz w:val="24"/>
          <w:szCs w:val="24"/>
        </w:rPr>
        <w:t>4</w:t>
      </w:r>
      <w:r w:rsidRPr="00437E57">
        <w:rPr>
          <w:rFonts w:ascii="Times New Roman" w:hAnsi="Times New Roman" w:cs="Times New Roman"/>
          <w:sz w:val="24"/>
          <w:szCs w:val="24"/>
        </w:rPr>
        <w:t>, 2019</w:t>
      </w:r>
      <w:r w:rsidRPr="00437E57">
        <w:rPr>
          <w:rFonts w:ascii="Times New Roman" w:hAnsi="Times New Roman" w:cs="Times New Roman"/>
          <w:b/>
          <w:bCs/>
          <w:sz w:val="24"/>
          <w:szCs w:val="24"/>
        </w:rPr>
        <w:tab/>
      </w:r>
    </w:p>
    <w:p w14:paraId="438FE4E7" w14:textId="77777777" w:rsidR="0046205F" w:rsidRPr="00437E57" w:rsidRDefault="0046205F" w:rsidP="00D64046">
      <w:pPr>
        <w:tabs>
          <w:tab w:val="left" w:pos="5040"/>
          <w:tab w:val="left" w:pos="7920"/>
        </w:tabs>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 xml:space="preserve">Actor: </w:t>
      </w:r>
      <w:r w:rsidRPr="00437E57">
        <w:rPr>
          <w:rFonts w:ascii="Times New Roman" w:hAnsi="Times New Roman" w:cs="Times New Roman"/>
          <w:sz w:val="24"/>
          <w:szCs w:val="24"/>
        </w:rPr>
        <w:t>Inn Owners, Account Managers and Senior Account Managers</w:t>
      </w:r>
    </w:p>
    <w:p w14:paraId="024D37E8" w14:textId="488DE24B" w:rsidR="0046205F" w:rsidRDefault="0046205F" w:rsidP="003649EE">
      <w:pPr>
        <w:spacing w:after="0" w:line="240" w:lineRule="auto"/>
        <w:rPr>
          <w:rFonts w:ascii="Times New Roman" w:hAnsi="Times New Roman" w:cs="Times New Roman"/>
          <w:sz w:val="24"/>
          <w:szCs w:val="24"/>
        </w:rPr>
      </w:pPr>
      <w:r w:rsidRPr="00437E57">
        <w:rPr>
          <w:rFonts w:ascii="Times New Roman" w:hAnsi="Times New Roman" w:cs="Times New Roman"/>
          <w:b/>
          <w:bCs/>
          <w:sz w:val="24"/>
          <w:szCs w:val="24"/>
        </w:rPr>
        <w:t>Description:</w:t>
      </w:r>
      <w:r w:rsidRPr="00437E57">
        <w:rPr>
          <w:rFonts w:ascii="Times New Roman" w:hAnsi="Times New Roman" w:cs="Times New Roman"/>
          <w:sz w:val="24"/>
          <w:szCs w:val="24"/>
        </w:rPr>
        <w:t xml:space="preserve"> A webpage that displays information in the form of charts, graphs and typed summaries. Each marketing report page will have a unique URL. There will be multiple similar marketing report pages.</w:t>
      </w:r>
    </w:p>
    <w:p w14:paraId="062F2BB2" w14:textId="77777777" w:rsidR="003649EE" w:rsidRPr="00437E57" w:rsidRDefault="003649EE" w:rsidP="003649EE">
      <w:pPr>
        <w:spacing w:after="0" w:line="240" w:lineRule="auto"/>
        <w:rPr>
          <w:rFonts w:ascii="Times New Roman" w:hAnsi="Times New Roman" w:cs="Times New Roman"/>
          <w:sz w:val="24"/>
          <w:szCs w:val="24"/>
        </w:rPr>
      </w:pPr>
      <w:bookmarkStart w:id="2" w:name="_GoBack"/>
      <w:bookmarkEnd w:id="2"/>
    </w:p>
    <w:p w14:paraId="6766656B"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rigger:</w:t>
      </w:r>
      <w:r w:rsidRPr="00437E57">
        <w:rPr>
          <w:rFonts w:ascii="Times New Roman" w:hAnsi="Times New Roman" w:cs="Times New Roman"/>
          <w:sz w:val="24"/>
          <w:szCs w:val="24"/>
        </w:rPr>
        <w:t xml:space="preserve"> An Inn Owner wishes to view their marketing report.</w:t>
      </w:r>
    </w:p>
    <w:p w14:paraId="5E4DA52B" w14:textId="77777777" w:rsidR="0046205F" w:rsidRPr="00437E57" w:rsidRDefault="0046205F" w:rsidP="00D64046">
      <w:pPr>
        <w:spacing w:after="0" w:line="360" w:lineRule="auto"/>
        <w:rPr>
          <w:rFonts w:ascii="Times New Roman" w:hAnsi="Times New Roman" w:cs="Times New Roman"/>
          <w:sz w:val="24"/>
          <w:szCs w:val="24"/>
        </w:rPr>
      </w:pPr>
      <w:r w:rsidRPr="00437E57">
        <w:rPr>
          <w:rFonts w:ascii="Times New Roman" w:hAnsi="Times New Roman" w:cs="Times New Roman"/>
          <w:b/>
          <w:bCs/>
          <w:sz w:val="24"/>
          <w:szCs w:val="24"/>
        </w:rPr>
        <w:t>Type:</w:t>
      </w:r>
      <w:r w:rsidRPr="00437E57">
        <w:rPr>
          <w:rFonts w:ascii="Times New Roman" w:hAnsi="Times New Roman" w:cs="Times New Roman"/>
          <w:sz w:val="24"/>
          <w:szCs w:val="24"/>
        </w:rPr>
        <w:t xml:space="preserve"> External</w:t>
      </w:r>
    </w:p>
    <w:p w14:paraId="63C657A8"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reconditions:</w:t>
      </w:r>
    </w:p>
    <w:p w14:paraId="4B1DBD98" w14:textId="77777777" w:rsidR="0046205F" w:rsidRPr="00437E57" w:rsidRDefault="0046205F" w:rsidP="000072F0">
      <w:pPr>
        <w:numPr>
          <w:ilvl w:val="0"/>
          <w:numId w:val="16"/>
        </w:numPr>
        <w:spacing w:after="0" w:line="240" w:lineRule="auto"/>
        <w:contextualSpacing/>
        <w:rPr>
          <w:rFonts w:ascii="Times New Roman" w:hAnsi="Times New Roman" w:cs="Times New Roman"/>
          <w:sz w:val="24"/>
          <w:szCs w:val="24"/>
        </w:rPr>
      </w:pPr>
      <w:r w:rsidRPr="00437E57">
        <w:rPr>
          <w:rFonts w:ascii="Times New Roman" w:hAnsi="Times New Roman" w:cs="Times New Roman"/>
          <w:sz w:val="24"/>
          <w:szCs w:val="24"/>
        </w:rPr>
        <w:t>User has been authenticated and logged in to the system successfully. See</w:t>
      </w:r>
      <w:r w:rsidRPr="00437E57">
        <w:rPr>
          <w:rFonts w:ascii="Times New Roman" w:hAnsi="Times New Roman" w:cs="Times New Roman"/>
          <w:b/>
          <w:sz w:val="24"/>
          <w:szCs w:val="24"/>
        </w:rPr>
        <w:t xml:space="preserve"> UC-1</w:t>
      </w:r>
    </w:p>
    <w:p w14:paraId="4EFF49D5" w14:textId="77777777" w:rsidR="0046205F" w:rsidRPr="00437E57" w:rsidRDefault="0046205F" w:rsidP="000072F0">
      <w:pPr>
        <w:numPr>
          <w:ilvl w:val="0"/>
          <w:numId w:val="16"/>
        </w:numPr>
        <w:spacing w:after="0" w:line="240" w:lineRule="auto"/>
        <w:contextualSpacing/>
        <w:rPr>
          <w:rFonts w:ascii="Times New Roman" w:hAnsi="Times New Roman" w:cs="Times New Roman"/>
          <w:sz w:val="24"/>
          <w:szCs w:val="24"/>
        </w:rPr>
      </w:pPr>
      <w:r w:rsidRPr="00437E57">
        <w:rPr>
          <w:rFonts w:ascii="Times New Roman" w:hAnsi="Times New Roman" w:cs="Times New Roman"/>
          <w:sz w:val="24"/>
          <w:szCs w:val="24"/>
        </w:rPr>
        <w:t>The user is on the right webpage to perform this action.</w:t>
      </w:r>
    </w:p>
    <w:p w14:paraId="32C05383" w14:textId="77777777" w:rsidR="0046205F" w:rsidRPr="00437E57" w:rsidRDefault="0046205F" w:rsidP="000072F0">
      <w:pPr>
        <w:numPr>
          <w:ilvl w:val="0"/>
          <w:numId w:val="16"/>
        </w:numPr>
        <w:spacing w:after="0" w:line="240" w:lineRule="auto"/>
        <w:contextualSpacing/>
        <w:rPr>
          <w:rFonts w:ascii="Times New Roman" w:hAnsi="Times New Roman" w:cs="Times New Roman"/>
          <w:sz w:val="24"/>
          <w:szCs w:val="24"/>
        </w:rPr>
      </w:pPr>
      <w:r w:rsidRPr="00437E57">
        <w:rPr>
          <w:rFonts w:ascii="Times New Roman" w:hAnsi="Times New Roman" w:cs="Times New Roman"/>
          <w:bCs/>
          <w:sz w:val="24"/>
          <w:szCs w:val="24"/>
        </w:rPr>
        <w:t xml:space="preserve">The system has successfully generated a marketing report based upon metrics specified by either the Account Manager or Senior Account Manager. See </w:t>
      </w:r>
      <w:r w:rsidRPr="00437E57">
        <w:rPr>
          <w:rFonts w:ascii="Times New Roman" w:hAnsi="Times New Roman" w:cs="Times New Roman"/>
          <w:b/>
          <w:bCs/>
          <w:sz w:val="24"/>
          <w:szCs w:val="24"/>
        </w:rPr>
        <w:t>UC-2</w:t>
      </w:r>
    </w:p>
    <w:p w14:paraId="175087FB"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rmal Course:</w:t>
      </w:r>
    </w:p>
    <w:p w14:paraId="077D754A" w14:textId="77777777"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 xml:space="preserve">N1. The user can view the marketing report they selected from the Inn Owners page. See </w:t>
      </w:r>
      <w:r w:rsidRPr="00437E57">
        <w:rPr>
          <w:rFonts w:ascii="Times New Roman" w:hAnsi="Times New Roman" w:cs="Times New Roman"/>
          <w:b/>
          <w:sz w:val="24"/>
          <w:szCs w:val="24"/>
        </w:rPr>
        <w:t>UC-7</w:t>
      </w:r>
    </w:p>
    <w:p w14:paraId="6E8EA5CC" w14:textId="77777777" w:rsidR="00227FB0" w:rsidRPr="00437E57" w:rsidRDefault="0046205F" w:rsidP="000072F0">
      <w:pPr>
        <w:pStyle w:val="ListParagraph"/>
        <w:numPr>
          <w:ilvl w:val="0"/>
          <w:numId w:val="17"/>
        </w:numPr>
      </w:pPr>
      <w:r w:rsidRPr="00437E57">
        <w:t>The combination of sources the marketing report is generated from will be displayed to the user.</w:t>
      </w:r>
    </w:p>
    <w:p w14:paraId="4615C02C" w14:textId="5BB29F1B" w:rsidR="0046205F" w:rsidRPr="00437E57" w:rsidRDefault="0046205F" w:rsidP="000072F0">
      <w:pPr>
        <w:pStyle w:val="ListParagraph"/>
        <w:numPr>
          <w:ilvl w:val="1"/>
          <w:numId w:val="17"/>
        </w:numPr>
      </w:pPr>
      <w:r w:rsidRPr="00437E57">
        <w:rPr>
          <w:bCs/>
        </w:rPr>
        <w:t xml:space="preserve">Possible Sources include Google Analytics, MailChimp, Facebook, Cart Stack, </w:t>
      </w:r>
      <w:proofErr w:type="spellStart"/>
      <w:r w:rsidRPr="00437E57">
        <w:rPr>
          <w:bCs/>
        </w:rPr>
        <w:t>Trip</w:t>
      </w:r>
      <w:proofErr w:type="spellEnd"/>
      <w:r w:rsidRPr="00437E57">
        <w:rPr>
          <w:bCs/>
        </w:rPr>
        <w:t xml:space="preserve"> Tease, Think Reservations.</w:t>
      </w:r>
    </w:p>
    <w:p w14:paraId="4B7A3352" w14:textId="77777777" w:rsidR="0046205F" w:rsidRPr="00437E57" w:rsidRDefault="0046205F" w:rsidP="000072F0">
      <w:pPr>
        <w:pStyle w:val="ListParagraph"/>
        <w:numPr>
          <w:ilvl w:val="1"/>
          <w:numId w:val="17"/>
        </w:numPr>
      </w:pPr>
      <w:r w:rsidRPr="00437E57">
        <w:rPr>
          <w:bCs/>
        </w:rPr>
        <w:t>Depending on the sources, the system will display information in chart form</w:t>
      </w:r>
      <w:r w:rsidRPr="00437E57">
        <w:t>.</w:t>
      </w:r>
    </w:p>
    <w:p w14:paraId="2A0FBABD" w14:textId="77777777" w:rsidR="0046205F" w:rsidRPr="00437E57" w:rsidRDefault="0046205F" w:rsidP="000072F0">
      <w:pPr>
        <w:pStyle w:val="ListParagraph"/>
        <w:numPr>
          <w:ilvl w:val="1"/>
          <w:numId w:val="17"/>
        </w:numPr>
      </w:pPr>
      <w:r w:rsidRPr="00437E57">
        <w:rPr>
          <w:bCs/>
        </w:rPr>
        <w:t>Depending on the sources, the system will display information in graphs form</w:t>
      </w:r>
      <w:r w:rsidRPr="00437E57">
        <w:t xml:space="preserve">. </w:t>
      </w:r>
    </w:p>
    <w:p w14:paraId="387BB85B" w14:textId="77777777" w:rsidR="0046205F" w:rsidRPr="00437E57" w:rsidRDefault="0046205F" w:rsidP="000072F0">
      <w:pPr>
        <w:pStyle w:val="ListParagraph"/>
        <w:numPr>
          <w:ilvl w:val="0"/>
          <w:numId w:val="17"/>
        </w:numPr>
      </w:pPr>
      <w:r w:rsidRPr="00437E57">
        <w:rPr>
          <w:rFonts w:eastAsia="MS Mincho"/>
        </w:rPr>
        <w:t xml:space="preserve">The webpage contains a button that takes the user to the Inn Owners page. See </w:t>
      </w:r>
      <w:r w:rsidRPr="00437E57">
        <w:rPr>
          <w:rFonts w:eastAsia="MS Mincho"/>
          <w:b/>
        </w:rPr>
        <w:t>UC-7</w:t>
      </w:r>
    </w:p>
    <w:p w14:paraId="7D5C50C6"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Post Conditions:</w:t>
      </w:r>
    </w:p>
    <w:p w14:paraId="5993B457" w14:textId="77777777" w:rsidR="0046205F"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sz w:val="24"/>
          <w:szCs w:val="24"/>
        </w:rPr>
        <w:t>P1. The user is done viewing the marketing report page.</w:t>
      </w:r>
    </w:p>
    <w:p w14:paraId="760E90A8" w14:textId="04596ECE" w:rsidR="00F40268" w:rsidRPr="00437E57" w:rsidRDefault="0046205F" w:rsidP="000072F0">
      <w:pPr>
        <w:pStyle w:val="ListParagraph"/>
        <w:numPr>
          <w:ilvl w:val="0"/>
          <w:numId w:val="35"/>
        </w:numPr>
      </w:pPr>
      <w:r w:rsidRPr="00437E57">
        <w:t>The user closes the marketing report page using the close button in the browser.</w:t>
      </w:r>
    </w:p>
    <w:p w14:paraId="1F2D5783" w14:textId="77777777" w:rsidR="00F40268" w:rsidRPr="00437E57" w:rsidRDefault="00F40268"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 xml:space="preserve">Exceptions: </w:t>
      </w:r>
    </w:p>
    <w:p w14:paraId="2982F0BE" w14:textId="77777777" w:rsidR="00F40268" w:rsidRPr="00437E57" w:rsidRDefault="00F40268" w:rsidP="000072F0">
      <w:pPr>
        <w:spacing w:after="0" w:line="240" w:lineRule="auto"/>
        <w:rPr>
          <w:rFonts w:ascii="Times New Roman" w:hAnsi="Times New Roman" w:cs="Times New Roman"/>
          <w:bCs/>
          <w:sz w:val="24"/>
          <w:szCs w:val="24"/>
        </w:rPr>
      </w:pPr>
      <w:r w:rsidRPr="00437E57">
        <w:rPr>
          <w:rFonts w:ascii="Times New Roman" w:hAnsi="Times New Roman" w:cs="Times New Roman"/>
          <w:bCs/>
          <w:sz w:val="24"/>
          <w:szCs w:val="24"/>
        </w:rPr>
        <w:t xml:space="preserve">There are no exceptions. </w:t>
      </w:r>
    </w:p>
    <w:p w14:paraId="777E38CF" w14:textId="77777777" w:rsidR="0046205F" w:rsidRPr="00437E57" w:rsidRDefault="0046205F" w:rsidP="000072F0">
      <w:pPr>
        <w:spacing w:line="240" w:lineRule="auto"/>
        <w:rPr>
          <w:rFonts w:ascii="Times New Roman" w:hAnsi="Times New Roman" w:cs="Times New Roman"/>
          <w:sz w:val="24"/>
          <w:szCs w:val="24"/>
        </w:rPr>
      </w:pPr>
    </w:p>
    <w:p w14:paraId="2784D90A" w14:textId="77777777" w:rsidR="00F40268" w:rsidRPr="00437E57" w:rsidRDefault="0046205F" w:rsidP="000072F0">
      <w:pPr>
        <w:spacing w:after="0" w:line="240" w:lineRule="auto"/>
        <w:rPr>
          <w:rFonts w:ascii="Times New Roman" w:hAnsi="Times New Roman" w:cs="Times New Roman"/>
          <w:b/>
          <w:bCs/>
          <w:sz w:val="24"/>
          <w:szCs w:val="24"/>
        </w:rPr>
      </w:pPr>
      <w:r w:rsidRPr="00437E57">
        <w:rPr>
          <w:rFonts w:ascii="Times New Roman" w:hAnsi="Times New Roman" w:cs="Times New Roman"/>
          <w:b/>
          <w:bCs/>
          <w:sz w:val="24"/>
          <w:szCs w:val="24"/>
        </w:rPr>
        <w:t>Note:</w:t>
      </w:r>
    </w:p>
    <w:p w14:paraId="40564D11" w14:textId="4B9B7FDB" w:rsidR="0046205F" w:rsidRPr="00437E57" w:rsidRDefault="0046205F" w:rsidP="000072F0">
      <w:pPr>
        <w:spacing w:after="0" w:line="240" w:lineRule="auto"/>
        <w:rPr>
          <w:rFonts w:ascii="Times New Roman" w:hAnsi="Times New Roman" w:cs="Times New Roman"/>
          <w:sz w:val="24"/>
          <w:szCs w:val="24"/>
        </w:rPr>
      </w:pPr>
      <w:r w:rsidRPr="00437E57">
        <w:rPr>
          <w:rFonts w:ascii="Times New Roman" w:hAnsi="Times New Roman" w:cs="Times New Roman"/>
          <w:sz w:val="24"/>
          <w:szCs w:val="24"/>
        </w:rPr>
        <w:t>No exceptions could be reported at th</w:t>
      </w:r>
      <w:r w:rsidR="00F40268" w:rsidRPr="00437E57">
        <w:rPr>
          <w:rFonts w:ascii="Times New Roman" w:hAnsi="Times New Roman" w:cs="Times New Roman"/>
          <w:sz w:val="24"/>
          <w:szCs w:val="24"/>
        </w:rPr>
        <w:t>is time</w:t>
      </w:r>
      <w:r w:rsidRPr="00437E57">
        <w:rPr>
          <w:rFonts w:ascii="Times New Roman" w:hAnsi="Times New Roman" w:cs="Times New Roman"/>
          <w:sz w:val="24"/>
          <w:szCs w:val="24"/>
        </w:rPr>
        <w:t xml:space="preserve"> as the Marketing Reports page is a view only page</w:t>
      </w:r>
      <w:r w:rsidR="00F40268" w:rsidRPr="00437E57">
        <w:rPr>
          <w:rFonts w:ascii="Times New Roman" w:hAnsi="Times New Roman" w:cs="Times New Roman"/>
          <w:sz w:val="24"/>
          <w:szCs w:val="24"/>
        </w:rPr>
        <w:t>.</w:t>
      </w:r>
    </w:p>
    <w:p w14:paraId="49D7665C" w14:textId="77777777" w:rsidR="0046205F" w:rsidRPr="00437E57" w:rsidRDefault="0046205F" w:rsidP="000072F0">
      <w:pPr>
        <w:spacing w:after="0" w:line="240" w:lineRule="auto"/>
        <w:rPr>
          <w:rFonts w:ascii="Times New Roman" w:hAnsi="Times New Roman" w:cs="Times New Roman"/>
          <w:b/>
          <w:bCs/>
          <w:sz w:val="24"/>
          <w:szCs w:val="24"/>
        </w:rPr>
      </w:pPr>
    </w:p>
    <w:p w14:paraId="677EA173" w14:textId="77777777" w:rsidR="0046205F" w:rsidRPr="00437E57" w:rsidRDefault="0046205F" w:rsidP="000072F0">
      <w:pPr>
        <w:spacing w:after="0" w:line="240" w:lineRule="auto"/>
        <w:rPr>
          <w:rFonts w:ascii="Times New Roman" w:hAnsi="Times New Roman" w:cs="Times New Roman"/>
          <w:b/>
          <w:bCs/>
          <w:sz w:val="24"/>
          <w:szCs w:val="24"/>
        </w:rPr>
      </w:pPr>
    </w:p>
    <w:p w14:paraId="0004A44E" w14:textId="77777777" w:rsidR="0046205F" w:rsidRPr="00437E57" w:rsidRDefault="0046205F" w:rsidP="000072F0">
      <w:pPr>
        <w:spacing w:after="0" w:line="240" w:lineRule="auto"/>
        <w:rPr>
          <w:rFonts w:ascii="Times New Roman" w:hAnsi="Times New Roman" w:cs="Times New Roman"/>
          <w:bCs/>
          <w:sz w:val="24"/>
          <w:szCs w:val="24"/>
        </w:rPr>
      </w:pPr>
    </w:p>
    <w:p w14:paraId="4D1FEA8D" w14:textId="77777777" w:rsidR="0046205F" w:rsidRPr="00437E57" w:rsidRDefault="0046205F" w:rsidP="000072F0">
      <w:pPr>
        <w:spacing w:after="0" w:line="240" w:lineRule="auto"/>
        <w:contextualSpacing/>
        <w:rPr>
          <w:rFonts w:ascii="Times New Roman" w:eastAsia="MS Mincho" w:hAnsi="Times New Roman" w:cs="Times New Roman"/>
          <w:sz w:val="24"/>
          <w:szCs w:val="24"/>
        </w:rPr>
      </w:pPr>
    </w:p>
    <w:p w14:paraId="5C75EF20" w14:textId="77777777" w:rsidR="0046205F" w:rsidRPr="00437E57" w:rsidRDefault="0046205F" w:rsidP="000072F0">
      <w:pPr>
        <w:spacing w:after="0" w:line="240" w:lineRule="auto"/>
        <w:contextualSpacing/>
        <w:rPr>
          <w:rFonts w:ascii="Times New Roman" w:hAnsi="Times New Roman" w:cs="Times New Roman"/>
          <w:sz w:val="24"/>
          <w:szCs w:val="24"/>
        </w:rPr>
      </w:pPr>
    </w:p>
    <w:p w14:paraId="14933D25" w14:textId="77777777" w:rsidR="0046205F" w:rsidRPr="00437E57" w:rsidRDefault="0046205F" w:rsidP="000072F0">
      <w:pPr>
        <w:spacing w:line="240" w:lineRule="auto"/>
        <w:rPr>
          <w:rFonts w:ascii="Times New Roman" w:hAnsi="Times New Roman" w:cs="Times New Roman"/>
          <w:sz w:val="24"/>
          <w:szCs w:val="24"/>
        </w:rPr>
      </w:pPr>
    </w:p>
    <w:sectPr w:rsidR="0046205F" w:rsidRPr="00437E57" w:rsidSect="0046205F">
      <w:headerReference w:type="default" r:id="rId7"/>
      <w:pgSz w:w="12240" w:h="15840"/>
      <w:pgMar w:top="1440" w:right="1440" w:bottom="1440" w:left="144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B4EC3" w14:textId="77777777" w:rsidR="004908E8" w:rsidRDefault="004908E8" w:rsidP="0046205F">
      <w:pPr>
        <w:spacing w:after="0" w:line="240" w:lineRule="auto"/>
      </w:pPr>
      <w:r>
        <w:separator/>
      </w:r>
    </w:p>
  </w:endnote>
  <w:endnote w:type="continuationSeparator" w:id="0">
    <w:p w14:paraId="7740889D" w14:textId="77777777" w:rsidR="004908E8" w:rsidRDefault="004908E8" w:rsidP="00462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C5BBF" w14:textId="77777777" w:rsidR="004908E8" w:rsidRDefault="004908E8" w:rsidP="0046205F">
      <w:pPr>
        <w:spacing w:after="0" w:line="240" w:lineRule="auto"/>
      </w:pPr>
      <w:r>
        <w:separator/>
      </w:r>
    </w:p>
  </w:footnote>
  <w:footnote w:type="continuationSeparator" w:id="0">
    <w:p w14:paraId="74EEDA2F" w14:textId="77777777" w:rsidR="004908E8" w:rsidRDefault="004908E8" w:rsidP="00462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56BE" w14:textId="018C27D3" w:rsidR="0046205F" w:rsidRPr="0046205F" w:rsidRDefault="0046205F" w:rsidP="0046205F">
    <w:pPr>
      <w:pStyle w:val="Header"/>
      <w:jc w:val="center"/>
      <w:rPr>
        <w:b/>
        <w:bCs/>
        <w:sz w:val="28"/>
        <w:szCs w:val="28"/>
      </w:rPr>
    </w:pPr>
    <w:r w:rsidRPr="0046205F">
      <w:rPr>
        <w:b/>
        <w:bCs/>
        <w:sz w:val="28"/>
        <w:szCs w:val="28"/>
      </w:rPr>
      <w:t>Use C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F0050"/>
    <w:multiLevelType w:val="hybridMultilevel"/>
    <w:tmpl w:val="50A090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8449E"/>
    <w:multiLevelType w:val="hybridMultilevel"/>
    <w:tmpl w:val="A4AAAD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61DE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0D053412"/>
    <w:multiLevelType w:val="multilevel"/>
    <w:tmpl w:val="74CC54E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5B3CC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C1E98"/>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520C6"/>
    <w:multiLevelType w:val="multilevel"/>
    <w:tmpl w:val="74CC54E2"/>
    <w:lvl w:ilvl="0">
      <w:start w:val="1"/>
      <w:numFmt w:val="decimal"/>
      <w:lvlText w:val="%1."/>
      <w:lvlJc w:val="left"/>
      <w:pPr>
        <w:ind w:left="720" w:hanging="360"/>
      </w:pPr>
      <w:rPr>
        <w:b w:val="0"/>
        <w:bCs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2380121C"/>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8" w15:restartNumberingAfterBreak="0">
    <w:nsid w:val="2B435906"/>
    <w:multiLevelType w:val="hybridMultilevel"/>
    <w:tmpl w:val="2F0E78A4"/>
    <w:lvl w:ilvl="0" w:tplc="C596A9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601F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2B0DC0"/>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32BCE"/>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E23172"/>
    <w:multiLevelType w:val="hybridMultilevel"/>
    <w:tmpl w:val="22F68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61D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B0C780F"/>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E4F83"/>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002BE6"/>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7" w15:restartNumberingAfterBreak="0">
    <w:nsid w:val="4A0901F3"/>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B36D0"/>
    <w:multiLevelType w:val="hybridMultilevel"/>
    <w:tmpl w:val="B97698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982020"/>
    <w:multiLevelType w:val="hybridMultilevel"/>
    <w:tmpl w:val="237A6B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FB3A7C"/>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A4AF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5B994466"/>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D35D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5DC34F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3E3A5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6" w15:restartNumberingAfterBreak="0">
    <w:nsid w:val="5ECE5AC9"/>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6F4FB1"/>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9E237D"/>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251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6C1A72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1" w15:restartNumberingAfterBreak="0">
    <w:nsid w:val="717A29BF"/>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FB3622"/>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E078F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15:restartNumberingAfterBreak="0">
    <w:nsid w:val="75AD34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0"/>
  </w:num>
  <w:num w:numId="3">
    <w:abstractNumId w:val="17"/>
  </w:num>
  <w:num w:numId="4">
    <w:abstractNumId w:val="16"/>
  </w:num>
  <w:num w:numId="5">
    <w:abstractNumId w:val="34"/>
  </w:num>
  <w:num w:numId="6">
    <w:abstractNumId w:val="3"/>
  </w:num>
  <w:num w:numId="7">
    <w:abstractNumId w:val="9"/>
  </w:num>
  <w:num w:numId="8">
    <w:abstractNumId w:val="12"/>
  </w:num>
  <w:num w:numId="9">
    <w:abstractNumId w:val="0"/>
  </w:num>
  <w:num w:numId="10">
    <w:abstractNumId w:val="19"/>
  </w:num>
  <w:num w:numId="11">
    <w:abstractNumId w:val="20"/>
  </w:num>
  <w:num w:numId="12">
    <w:abstractNumId w:val="18"/>
  </w:num>
  <w:num w:numId="13">
    <w:abstractNumId w:val="11"/>
  </w:num>
  <w:num w:numId="14">
    <w:abstractNumId w:val="13"/>
  </w:num>
  <w:num w:numId="15">
    <w:abstractNumId w:val="25"/>
  </w:num>
  <w:num w:numId="16">
    <w:abstractNumId w:val="7"/>
  </w:num>
  <w:num w:numId="17">
    <w:abstractNumId w:val="29"/>
  </w:num>
  <w:num w:numId="18">
    <w:abstractNumId w:val="15"/>
  </w:num>
  <w:num w:numId="19">
    <w:abstractNumId w:val="6"/>
  </w:num>
  <w:num w:numId="20">
    <w:abstractNumId w:val="32"/>
  </w:num>
  <w:num w:numId="21">
    <w:abstractNumId w:val="30"/>
  </w:num>
  <w:num w:numId="22">
    <w:abstractNumId w:val="14"/>
  </w:num>
  <w:num w:numId="23">
    <w:abstractNumId w:val="21"/>
  </w:num>
  <w:num w:numId="24">
    <w:abstractNumId w:val="8"/>
  </w:num>
  <w:num w:numId="25">
    <w:abstractNumId w:val="1"/>
  </w:num>
  <w:num w:numId="26">
    <w:abstractNumId w:val="33"/>
  </w:num>
  <w:num w:numId="27">
    <w:abstractNumId w:val="24"/>
  </w:num>
  <w:num w:numId="28">
    <w:abstractNumId w:val="23"/>
  </w:num>
  <w:num w:numId="29">
    <w:abstractNumId w:val="26"/>
  </w:num>
  <w:num w:numId="30">
    <w:abstractNumId w:val="5"/>
  </w:num>
  <w:num w:numId="31">
    <w:abstractNumId w:val="22"/>
  </w:num>
  <w:num w:numId="32">
    <w:abstractNumId w:val="28"/>
  </w:num>
  <w:num w:numId="33">
    <w:abstractNumId w:val="2"/>
  </w:num>
  <w:num w:numId="34">
    <w:abstractNumId w:val="27"/>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NDA2MDS0MDUwNzZS0lEKTi0uzszPAykwrAUAXw3lCywAAAA="/>
  </w:docVars>
  <w:rsids>
    <w:rsidRoot w:val="005E0C65"/>
    <w:rsid w:val="000072F0"/>
    <w:rsid w:val="00227FB0"/>
    <w:rsid w:val="003649EE"/>
    <w:rsid w:val="00437E57"/>
    <w:rsid w:val="0046205F"/>
    <w:rsid w:val="004908E8"/>
    <w:rsid w:val="005050DE"/>
    <w:rsid w:val="005E0C65"/>
    <w:rsid w:val="00935722"/>
    <w:rsid w:val="00947B7B"/>
    <w:rsid w:val="00B22570"/>
    <w:rsid w:val="00C14A3B"/>
    <w:rsid w:val="00D1592E"/>
    <w:rsid w:val="00D64046"/>
    <w:rsid w:val="00E33FB9"/>
    <w:rsid w:val="00F40268"/>
    <w:rsid w:val="00F73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3EAB3"/>
  <w15:chartTrackingRefBased/>
  <w15:docId w15:val="{39BBAFDD-5446-4B18-9636-B08547C89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0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620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05F"/>
    <w:rPr>
      <w:rFonts w:ascii="Segoe UI" w:hAnsi="Segoe UI" w:cs="Segoe UI"/>
      <w:sz w:val="18"/>
      <w:szCs w:val="18"/>
    </w:rPr>
  </w:style>
  <w:style w:type="paragraph" w:styleId="ListParagraph">
    <w:name w:val="List Paragraph"/>
    <w:basedOn w:val="Normal"/>
    <w:uiPriority w:val="34"/>
    <w:qFormat/>
    <w:rsid w:val="0046205F"/>
    <w:pPr>
      <w:spacing w:after="0" w:line="240" w:lineRule="auto"/>
      <w:ind w:left="720"/>
      <w:contextualSpacing/>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6205F"/>
    <w:rPr>
      <w:sz w:val="16"/>
      <w:szCs w:val="16"/>
    </w:rPr>
  </w:style>
  <w:style w:type="paragraph" w:styleId="CommentText">
    <w:name w:val="annotation text"/>
    <w:basedOn w:val="Normal"/>
    <w:link w:val="CommentTextChar"/>
    <w:uiPriority w:val="99"/>
    <w:semiHidden/>
    <w:unhideWhenUsed/>
    <w:rsid w:val="0046205F"/>
    <w:pPr>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semiHidden/>
    <w:rsid w:val="0046205F"/>
    <w:rPr>
      <w:rFonts w:ascii="Calibri" w:eastAsia="Times New Roman" w:hAnsi="Calibri" w:cs="Times New Roman"/>
      <w:sz w:val="20"/>
      <w:szCs w:val="20"/>
    </w:rPr>
  </w:style>
  <w:style w:type="paragraph" w:styleId="Header">
    <w:name w:val="header"/>
    <w:basedOn w:val="Normal"/>
    <w:link w:val="HeaderChar"/>
    <w:uiPriority w:val="99"/>
    <w:unhideWhenUsed/>
    <w:rsid w:val="00462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05F"/>
  </w:style>
  <w:style w:type="paragraph" w:styleId="Footer">
    <w:name w:val="footer"/>
    <w:basedOn w:val="Normal"/>
    <w:link w:val="FooterChar"/>
    <w:uiPriority w:val="99"/>
    <w:unhideWhenUsed/>
    <w:rsid w:val="00462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0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174</Words>
  <Characters>1239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4</cp:revision>
  <dcterms:created xsi:type="dcterms:W3CDTF">2019-11-24T16:31:00Z</dcterms:created>
  <dcterms:modified xsi:type="dcterms:W3CDTF">2019-11-24T23:10:00Z</dcterms:modified>
</cp:coreProperties>
</file>